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36DD605A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>
        <w:t>output of the TimeP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FE34EA">
        <w:t xml:space="preserve">TimePix3 is a hybrid pixel detector </w:t>
      </w:r>
      <w:r w:rsidR="004B359B">
        <w:t xml:space="preserve">used in </w:t>
      </w:r>
      <w:r w:rsidR="00FA2584">
        <w:t xml:space="preserve">the </w:t>
      </w:r>
      <w:r w:rsidR="004B359B">
        <w:t>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41FE7B89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>with two main functionalities. Firstly, users can train a new classifier or 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FA2584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1" w:name="_Ref76390243"/>
      <w:bookmarkStart w:id="2" w:name="_Toc69683579"/>
      <w:r>
        <w:t>Installation</w:t>
      </w:r>
      <w:bookmarkEnd w:id="1"/>
    </w:p>
    <w:bookmarkEnd w:id="2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0D6FB655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7" w:history="1">
        <w:r w:rsidR="00FE34EA" w:rsidRPr="00133E61">
          <w:rPr>
            <w:rStyle w:val="Hypertextovprepojenie"/>
          </w:rPr>
          <w:t>https://github.com/TomSpeedy/ClusterProcessor</w:t>
        </w:r>
      </w:hyperlink>
      <w:r w:rsidR="00133E61">
        <w:rPr>
          <w:rStyle w:val="Hypertextovprepojenie"/>
        </w:rPr>
        <w:t>Executables</w:t>
      </w:r>
      <w:r w:rsidR="00670F0E">
        <w:t>.</w:t>
      </w:r>
      <w:r w:rsidR="00FE34EA">
        <w:t xml:space="preserve"> </w:t>
      </w:r>
      <w:r w:rsidR="00B85C80">
        <w:t>This method is suitable when you</w:t>
      </w:r>
      <w:r w:rsidR="00133E61">
        <w:t xml:space="preserve"> only</w:t>
      </w:r>
      <w:r w:rsidR="00B85C80">
        <w:t xml:space="preserve"> plan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3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8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3"/>
    </w:p>
    <w:p w14:paraId="10D64368" w14:textId="0D6BD814" w:rsidR="00E5377F" w:rsidRDefault="003322F1" w:rsidP="002312D3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r w:rsidR="00136E81">
        <w:t xml:space="preserve">the </w:t>
      </w:r>
      <w:r w:rsidR="00136E81" w:rsidRPr="004B359B">
        <w:rPr>
          <w:i/>
        </w:rPr>
        <w:t>.Net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>
        <w:rPr>
          <w:lang w:val="en-US"/>
        </w:rPr>
        <w:t xml:space="preserve"> For further information about </w:t>
      </w:r>
      <w:r w:rsidR="004B359B">
        <w:rPr>
          <w:lang w:val="en-US"/>
        </w:rPr>
        <w:t xml:space="preserve">the </w:t>
      </w:r>
      <w:r w:rsidR="00E5377F" w:rsidRPr="00E5377F">
        <w:rPr>
          <w:i/>
          <w:lang w:val="en-US"/>
        </w:rPr>
        <w:t>.Net Framework</w:t>
      </w:r>
      <w:r w:rsidR="00E5377F">
        <w:rPr>
          <w:i/>
          <w:lang w:val="en-US"/>
        </w:rPr>
        <w:t>,</w:t>
      </w:r>
      <w:r w:rsidR="00E5377F">
        <w:rPr>
          <w:lang w:val="en-US"/>
        </w:rPr>
        <w:t xml:space="preserve"> </w:t>
      </w:r>
      <w:r w:rsidR="004B359B">
        <w:rPr>
          <w:lang w:val="en-US"/>
        </w:rPr>
        <w:t xml:space="preserve">please </w:t>
      </w:r>
      <w:r w:rsidR="00E5377F">
        <w:rPr>
          <w:lang w:val="en-US"/>
        </w:rPr>
        <w:t xml:space="preserve">visit </w:t>
      </w:r>
      <w:hyperlink r:id="rId9" w:history="1">
        <w:r w:rsidR="00E5377F" w:rsidRPr="00E5377F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>
        <w:rPr>
          <w:rStyle w:val="Hypertextovprepojenie"/>
          <w:lang w:val="en-US"/>
        </w:rPr>
        <w:t>.</w:t>
      </w:r>
    </w:p>
    <w:p w14:paraId="06E4A355" w14:textId="63EC6FC6" w:rsidR="00800C1B" w:rsidRDefault="00E5377F" w:rsidP="00967799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rPr>
          <w:lang w:val="en-US"/>
        </w:rPr>
        <w:t>The</w:t>
      </w:r>
      <w:r w:rsidR="00800C1B" w:rsidRPr="00E5377F">
        <w:rPr>
          <w:lang w:val="en-US"/>
        </w:rPr>
        <w:t xml:space="preserve"> library </w:t>
      </w:r>
      <w:r w:rsidR="00800C1B" w:rsidRPr="00E5377F">
        <w:rPr>
          <w:rFonts w:ascii="Consolas" w:hAnsi="Consolas" w:cs="Consolas"/>
          <w:lang w:val="en-US"/>
        </w:rPr>
        <w:t>ClusterCalculator</w:t>
      </w:r>
      <w:r>
        <w:rPr>
          <w:rFonts w:ascii="Consolas" w:hAnsi="Consolas" w:cs="Consolas"/>
          <w:lang w:val="en-US"/>
        </w:rPr>
        <w:t xml:space="preserve"> is</w:t>
      </w:r>
      <w:r w:rsidR="00800C1B" w:rsidRPr="00E5377F">
        <w:rPr>
          <w:rFonts w:ascii="Courier New" w:hAnsi="Courier New" w:cs="Courier New"/>
          <w:lang w:val="en-US"/>
        </w:rPr>
        <w:t xml:space="preserve"> </w:t>
      </w:r>
      <w:r w:rsidR="00800C1B" w:rsidRPr="00E5377F">
        <w:rPr>
          <w:lang w:val="en-US"/>
        </w:rPr>
        <w:t>downloaded</w:t>
      </w:r>
      <w:r w:rsidR="00670F0E">
        <w:rPr>
          <w:lang w:val="en-US"/>
        </w:rPr>
        <w:t xml:space="preserve"> (cloned)</w:t>
      </w:r>
      <w:r w:rsidR="00800C1B" w:rsidRPr="00E5377F">
        <w:rPr>
          <w:lang w:val="en-US"/>
        </w:rPr>
        <w:t xml:space="preserve">. This library is a part of the solution </w:t>
      </w:r>
      <w:r>
        <w:rPr>
          <w:rFonts w:ascii="Consolas" w:hAnsi="Consolas" w:cs="Consolas"/>
          <w:lang w:val="en-US"/>
        </w:rPr>
        <w:t xml:space="preserve">Cluster </w:t>
      </w:r>
      <w:r w:rsidR="00800C1B" w:rsidRPr="00E5377F">
        <w:rPr>
          <w:rFonts w:ascii="Consolas" w:hAnsi="Consolas" w:cs="Consolas"/>
          <w:lang w:val="en-US"/>
        </w:rPr>
        <w:t>Processor</w:t>
      </w:r>
      <w:r>
        <w:rPr>
          <w:lang w:val="en-US"/>
        </w:rPr>
        <w:t xml:space="preserve"> available at </w:t>
      </w:r>
      <w:hyperlink r:id="rId10" w:history="1">
        <w:r w:rsidR="00967799" w:rsidRPr="004B359B">
          <w:rPr>
            <w:rStyle w:val="Hypertextovprepojenie"/>
          </w:rPr>
          <w:t>https://github.com/TomSpeedy/ClusterProcessor</w:t>
        </w:r>
      </w:hyperlink>
    </w:p>
    <w:p w14:paraId="0E2C1037" w14:textId="474CA429" w:rsidR="00C50103" w:rsidRPr="00FE34EA" w:rsidRDefault="00C50103" w:rsidP="00FE34EA">
      <w:pPr>
        <w:spacing w:line="360" w:lineRule="auto"/>
        <w:jc w:val="both"/>
        <w:rPr>
          <w:lang w:val="en-US"/>
        </w:rPr>
      </w:pP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59FFE6F2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3A36E0">
        <w:rPr>
          <w:lang w:val="en-US"/>
        </w:rPr>
        <w:t>detected by TimeP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4B1D65">
        <w:rPr>
          <w:lang w:val="en-US"/>
        </w:rPr>
        <w:t xml:space="preserve">TimeP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1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>This file format consists of 3 separate files – ini, cl, and px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51CBB6BD" w:rsidR="00272A50" w:rsidRDefault="00272A50" w:rsidP="00272A50">
      <w:pPr>
        <w:pStyle w:val="Popis"/>
        <w:framePr w:w="8233" w:hSpace="141" w:wrap="around" w:vAnchor="text" w:hAnchor="page" w:x="1825" w:y="5610"/>
      </w:pPr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MM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>
        <w:rPr>
          <w:lang w:val="en-US"/>
        </w:rPr>
        <w:t xml:space="preserve">storing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r w:rsidRPr="00FE34EA">
        <w:rPr>
          <w:b/>
          <w:lang w:val="en-US"/>
        </w:rPr>
        <w:t>csf</w:t>
      </w:r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4" w:name="_Toc69683580"/>
      <w:r>
        <w:lastRenderedPageBreak/>
        <w:t>Cluster Viewer</w:t>
      </w:r>
      <w:bookmarkEnd w:id="4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6BB525C9" w14:textId="75974CC0" w:rsidR="004B359B" w:rsidRDefault="00E5377F" w:rsidP="002312D3">
      <w:pPr>
        <w:spacing w:line="360" w:lineRule="auto"/>
        <w:ind w:firstLine="567"/>
        <w:jc w:val="both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- in case of compiling the project yourself </w:t>
      </w:r>
    </w:p>
    <w:p w14:paraId="30A862D1" w14:textId="5BB375A2" w:rsidR="00E5377F" w:rsidRPr="00E5377F" w:rsidRDefault="004B359B" w:rsidP="002312D3">
      <w:pPr>
        <w:spacing w:line="360" w:lineRule="auto"/>
        <w:ind w:firstLine="567"/>
        <w:jc w:val="both"/>
        <w:rPr>
          <w:b/>
        </w:rPr>
      </w:pPr>
      <w:r>
        <w:rPr>
          <w:b/>
        </w:rPr>
        <w:t xml:space="preserve">(as described in section </w:t>
      </w:r>
      <w:r>
        <w:rPr>
          <w:b/>
        </w:rPr>
        <w:fldChar w:fldCharType="begin"/>
      </w:r>
      <w:r>
        <w:rPr>
          <w:b/>
        </w:rPr>
        <w:instrText xml:space="preserve"> REF _Ref76576364 \r \h </w:instrText>
      </w:r>
      <w:r>
        <w:rPr>
          <w:b/>
        </w:rPr>
      </w:r>
      <w:r>
        <w:rPr>
          <w:b/>
        </w:rPr>
        <w:fldChar w:fldCharType="separate"/>
      </w:r>
      <w:r w:rsidR="0039285D">
        <w:rPr>
          <w:b/>
        </w:rPr>
        <w:t>2</w:t>
      </w:r>
      <w:r>
        <w:rPr>
          <w:b/>
        </w:rPr>
        <w:fldChar w:fldCharType="end"/>
      </w:r>
      <w:r>
        <w:rPr>
          <w:b/>
        </w:rPr>
        <w:t>)</w:t>
      </w:r>
      <w:r w:rsidR="00E5377F" w:rsidRPr="00E5377F">
        <w:rPr>
          <w:b/>
        </w:rPr>
        <w:t>:</w:t>
      </w:r>
    </w:p>
    <w:p w14:paraId="46E3CB62" w14:textId="0B3A1C1D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2" w:history="1">
        <w:r w:rsidR="00B42F1B" w:rsidRPr="00B42F1B">
          <w:rPr>
            <w:rStyle w:val="Hypertextovprepojenie"/>
          </w:rPr>
          <w:t>https://github.com/TomSpeedy/ClusterProcessor</w:t>
        </w:r>
      </w:hyperlink>
    </w:p>
    <w:p w14:paraId="1079B864" w14:textId="38760E6C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for .Net</w:t>
      </w:r>
      <w:r>
        <w:t xml:space="preserve"> library accessible at </w:t>
      </w:r>
      <w:hyperlink r:id="rId13" w:history="1">
        <w:r w:rsidRPr="00E5377F">
          <w:rPr>
            <w:rStyle w:val="Hypertextovprepojenie"/>
          </w:rPr>
          <w:t>https://www.advsofteng.com/download.html</w:t>
        </w:r>
      </w:hyperlink>
      <w:r w:rsidR="00800C1B">
        <w:t xml:space="preserve"> 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11EFB52" w:rsidR="009A43E9" w:rsidRPr="00EE661A" w:rsidRDefault="009A43E9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11EFB52" w:rsidR="009A43E9" w:rsidRPr="00EE661A" w:rsidRDefault="009A43E9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9A43E9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659264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9A43E9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42BACD0A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F22CBA">
        <w:t xml:space="preserve"> out of raw data from TimeP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 xml:space="preserve">viewer also supports JSON data format, but only </w:t>
      </w:r>
      <w:r w:rsidR="00FA2584">
        <w:t>when</w:t>
      </w:r>
      <w:r w:rsidR="00FE34EA">
        <w:t xml:space="preserve">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0EB49EFF" w14:textId="4182E97E" w:rsidR="004B359B" w:rsidRDefault="004B359B" w:rsidP="00990011">
      <w:pPr>
        <w:spacing w:line="360" w:lineRule="auto"/>
        <w:jc w:val="both"/>
        <w:rPr>
          <w:lang w:val="en-US"/>
        </w:rPr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51381A3E" w:rsidR="009A43E9" w:rsidRPr="00F07385" w:rsidRDefault="009A43E9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Cluster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7" type="#_x0000_t202" style="position:absolute;left:0;text-align:left;margin-left:-.3pt;margin-top:651.35pt;width:407.15pt;height: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" stroked="f">
                <v:textbox style="mso-fit-shape-to-text:t" inset="0,0,0,0">
                  <w:txbxContent>
                    <w:p w14:paraId="59523332" w14:textId="51381A3E" w:rsidR="009A43E9" w:rsidRPr="00F07385" w:rsidRDefault="009A43E9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57568" behindDoc="0" locked="0" layoutInCell="1" allowOverlap="1" wp14:anchorId="317DC8B7" wp14:editId="5FCE3C65">
            <wp:simplePos x="0" y="0"/>
            <wp:positionH relativeFrom="column">
              <wp:posOffset>-1528445</wp:posOffset>
            </wp:positionH>
            <wp:positionV relativeFrom="paragraph">
              <wp:posOffset>1519555</wp:posOffset>
            </wp:positionV>
            <wp:extent cx="8220075" cy="5170805"/>
            <wp:effectExtent l="635" t="0" r="0" b="0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0075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B601C" w14:textId="77777777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023220E5" w14:textId="77777777" w:rsidR="004B359B" w:rsidRDefault="004B359B" w:rsidP="004B359B">
      <w:pPr>
        <w:pStyle w:val="Nadpis2"/>
      </w:pPr>
      <w:r>
        <w:lastRenderedPageBreak/>
        <w:t>Loading 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our </w:t>
      </w:r>
      <w:r w:rsidRPr="001400BA">
        <w:rPr>
          <w:rFonts w:ascii="Consolas" w:hAnsi="Consolas" w:cs="Consolas"/>
        </w:rPr>
        <w:t>.ini</w:t>
      </w:r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cl</w:t>
      </w:r>
      <w:r>
        <w:t xml:space="preserve">, </w:t>
      </w:r>
      <w:r w:rsidRPr="002328FC">
        <w:rPr>
          <w:rFonts w:ascii="Consolas" w:hAnsi="Consolas" w:cs="Consolas"/>
          <w:lang w:val="en-US"/>
        </w:rPr>
        <w:t xml:space="preserve">.px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33B14878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>. If the same pixel is hit twice in the cluster, the pixel with more energy is displayed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8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">
                <v:shape id="_x0000_s1049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0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6" o:title=""/>
                </v:shape>
                <v:shape id="_x0000_s1051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2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3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4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5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6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67DFDBF8" w:rsidR="00C66597" w:rsidRPr="00C66597" w:rsidRDefault="00FC5F73" w:rsidP="00FE34EA">
      <w:pPr>
        <w:pStyle w:val="Popis"/>
        <w:jc w:val="both"/>
        <w:rPr>
          <w:lang w:val="en-US"/>
        </w:rPr>
      </w:pPr>
      <w:bookmarkStart w:id="5" w:name="_Ref73316810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bookmarkEnd w:id="5"/>
      <w:r>
        <w:t xml:space="preserve"> Displayed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1299B5F0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73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>-th</w:t>
      </w:r>
      <w:r>
        <w:t>e</w:t>
      </w:r>
      <w:r w:rsidR="00800C1B">
        <w:t xml:space="preserve">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359B3EC2" w:rsidR="009A43E9" w:rsidRPr="00655899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Panel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7" type="#_x0000_t202" style="position:absolute;left:0;text-align:left;margin-left:287.65pt;margin-top:19.4pt;width:151.5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LcUSHo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359B3EC2" w:rsidR="009A43E9" w:rsidRPr="00655899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115FF33F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0640" behindDoc="0" locked="0" layoutInCell="1" allowOverlap="1" wp14:anchorId="1C8C7373" wp14:editId="01D9105E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29036226" w:rsidR="00B42F1B" w:rsidRPr="00B42F1B" w:rsidRDefault="00282A55" w:rsidP="00096699">
      <w:pPr>
        <w:pStyle w:val="Odsekzoznamu"/>
        <w:keepNext/>
        <w:spacing w:line="360" w:lineRule="auto"/>
        <w:ind w:left="128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D5B703D" wp14:editId="131B737B">
                <wp:simplePos x="0" y="0"/>
                <wp:positionH relativeFrom="column">
                  <wp:posOffset>165735</wp:posOffset>
                </wp:positionH>
                <wp:positionV relativeFrom="paragraph">
                  <wp:posOffset>2527935</wp:posOffset>
                </wp:positionV>
                <wp:extent cx="5594350" cy="635"/>
                <wp:effectExtent l="0" t="0" r="6350" b="8255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1691AAF8" w:rsidR="009A43E9" w:rsidRPr="00A43B5F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Example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126" o:spid="_x0000_s1058" type="#_x0000_t202" style="position:absolute;left:0;text-align:left;margin-left:13.05pt;margin-top:199.05pt;width:440.5pt;height:.0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" stroked="f">
                <v:textbox style="mso-fit-shape-to-text:t" inset="0,0,0,0">
                  <w:txbxContent>
                    <w:p w14:paraId="42CE7311" w14:textId="1691AAF8" w:rsidR="009A43E9" w:rsidRPr="00A43B5F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Example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67186099" w:rsidR="009A43E9" w:rsidRPr="00D256F8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59" type="#_x0000_t202" style="position:absolute;left:0;text-align:left;margin-left:-4.85pt;margin-top:147.15pt;width:453.6pt;height:.0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ppbt3j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67186099" w:rsidR="009A43E9" w:rsidRPr="00D256F8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371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31E9AD4D" w:rsidR="009A43E9" w:rsidRPr="00254A70" w:rsidRDefault="009A43E9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Cluster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0" type="#_x0000_t202" style="position:absolute;left:0;text-align:left;margin-left:270.4pt;margin-top:226.7pt;width:19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" stroked="f">
                <v:textbox style="mso-fit-shape-to-text:t" inset="0,0,0,0">
                  <w:txbxContent>
                    <w:p w14:paraId="24780D5E" w14:textId="31E9AD4D" w:rsidR="009A43E9" w:rsidRPr="00254A70" w:rsidRDefault="009A43E9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3360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789083E6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800C1B">
        <w:t xml:space="preserve"> of each pixel. </w:t>
      </w:r>
    </w:p>
    <w:p w14:paraId="4D14F450" w14:textId="20784A18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</w:t>
      </w:r>
      <w:r w:rsidR="00FA2584">
        <w:t xml:space="preserve">the </w:t>
      </w:r>
      <w:r w:rsidR="00800C1B" w:rsidRPr="00DE0199">
        <w:t>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B55B092" w:rsidR="00800C1B" w:rsidRPr="00096699" w:rsidRDefault="00A11DB2" w:rsidP="00096699">
      <w:pPr>
        <w:spacing w:line="360" w:lineRule="auto"/>
        <w:ind w:firstLine="567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81792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80768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41748535" w:rsidR="009A43E9" w:rsidRPr="00EF6D73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1" type="#_x0000_t202" style="position:absolute;left:0;text-align:left;margin-left:-.25pt;margin-top:1.75pt;width:180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ETEwGg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41748535" w:rsidR="009A43E9" w:rsidRPr="00EF6D73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8A25D49" w:rsidR="009A43E9" w:rsidRPr="007739A7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Example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2" type="#_x0000_t202" style="position:absolute;left:0;text-align:left;margin-left:219.4pt;margin-top:2.55pt;width:170.2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BHeBv8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8A25D49" w:rsidR="009A43E9" w:rsidRPr="007739A7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0CD45CED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4384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9A43E9" w:rsidRPr="00A711DF" w:rsidRDefault="009A43E9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3" type="#_x0000_t202" style="position:absolute;left:0;text-align:left;margin-left:179.65pt;margin-top:227.5pt;width:78pt;height:110.55pt;z-index:2516725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" stroked="f">
                <v:textbox style="mso-fit-shape-to-text:t">
                  <w:txbxContent>
                    <w:p w14:paraId="0F9E8E8E" w14:textId="77777777" w:rsidR="009A43E9" w:rsidRPr="00A711DF" w:rsidRDefault="009A43E9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5408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800C1B">
        <w:t xml:space="preserve">Skeletonization </w:t>
      </w:r>
      <w:r w:rsidR="00C90B6A">
        <w:t xml:space="preserve">is </w:t>
      </w:r>
      <w:r w:rsidR="00800C1B">
        <w:t>often ref</w:t>
      </w:r>
      <w:r w:rsidR="00E5377F">
        <w:t>er</w:t>
      </w:r>
      <w:r w:rsidR="00800C1B">
        <w:t>red to as a thinning proce</w:t>
      </w:r>
      <w:r w:rsidR="00E5377F">
        <w:t>s</w:t>
      </w:r>
      <w:r w:rsidR="00800C1B">
        <w:t>s</w:t>
      </w:r>
      <w:r w:rsidR="00E5377F">
        <w:t>,</w:t>
      </w:r>
      <w:r w:rsidR="00C610FF">
        <w:t xml:space="preserve"> that</w:t>
      </w:r>
      <w:r w:rsidR="00800C1B">
        <w:t xml:space="preserve"> </w:t>
      </w:r>
      <w:r w:rsidR="004B359B">
        <w:t>"</w:t>
      </w:r>
      <w:r w:rsidR="00800C1B">
        <w:t>transforms an input binary image into a skeleton by reducing the original image which contains different thicknesses to a thin representation (a set of curves and lines).</w:t>
      </w:r>
      <w:r w:rsidR="004B359B">
        <w:t>"</w:t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6A31614A" w:rsidR="009A43E9" w:rsidRPr="00D625E0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Cluster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4" type="#_x0000_t202" style="position:absolute;margin-left:286.1pt;margin-top:194.55pt;width:161.2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" stroked="f">
                <v:textbox style="mso-fit-shape-to-text:t" inset="0,0,0,0">
                  <w:txbxContent>
                    <w:p w14:paraId="6579DB52" w14:textId="6A31614A" w:rsidR="009A43E9" w:rsidRPr="00D625E0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78A93E76" w:rsidR="009A43E9" w:rsidRPr="000C3A81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5" type="#_x0000_t202" style="position:absolute;margin-left:-.35pt;margin-top:199.05pt;width:165.7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" stroked="f">
                <v:textbox style="mso-fit-shape-to-text:t" inset="0,0,0,0">
                  <w:txbxContent>
                    <w:p w14:paraId="387B2926" w14:textId="78A93E76" w:rsidR="009A43E9" w:rsidRPr="000C3A81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lastRenderedPageBreak/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9A43E9" w:rsidRPr="00A36E61" w:rsidRDefault="009A43E9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6" type="#_x0000_t202" style="position:absolute;left:0;text-align:left;margin-left:271.15pt;margin-top:26.65pt;width:118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">
                <v:textbox>
                  <w:txbxContent>
                    <w:p w14:paraId="46C8FB4D" w14:textId="77777777" w:rsidR="009A43E9" w:rsidRPr="00A36E61" w:rsidRDefault="009A43E9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9A43E9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7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">
                <v:shape id="_x0000_s1068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69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5" o:title=""/>
                </v:shape>
                <v:shape id="_x0000_s1070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1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2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3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9A43E9" w:rsidRDefault="009A43E9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4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36D9E0A0" w:rsidR="00800C1B" w:rsidRDefault="00C66597" w:rsidP="00C66597">
      <w:pPr>
        <w:pStyle w:val="Popis"/>
        <w:jc w:val="both"/>
        <w:rPr>
          <w:lang w:val="en-US"/>
        </w:rPr>
      </w:pPr>
      <w:bookmarkStart w:id="6" w:name="_Ref75114339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1</w:t>
      </w:r>
      <w:r w:rsidR="00377A10">
        <w:fldChar w:fldCharType="end"/>
      </w:r>
      <w:r>
        <w:t xml:space="preserve">  Branches of a cluster</w:t>
      </w:r>
      <w:bookmarkEnd w:id="6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65482935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</w:t>
      </w:r>
      <w:r w:rsidR="00FE34EA">
        <w:rPr>
          <w:lang w:val="en-US"/>
        </w:rPr>
        <w:t>ead,</w:t>
      </w:r>
    </w:p>
    <w:p w14:paraId="0B201C53" w14:textId="68AAA5EE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</w:t>
      </w:r>
      <w:r w:rsidR="002312D3">
        <w:rPr>
          <w:lang w:val="en-US"/>
        </w:rPr>
        <w:t>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06815DC2" w:rsidR="00E5377F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h</w:t>
      </w:r>
      <w:r w:rsidR="00800C1B" w:rsidRPr="00E5377F">
        <w:rPr>
          <w:lang w:val="en-US"/>
        </w:rPr>
        <w:t>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and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7" w:name="_Toc69683581"/>
      <w:r>
        <w:rPr>
          <w:lang w:val="en-US"/>
        </w:rPr>
        <w:lastRenderedPageBreak/>
        <w:t>Filter</w:t>
      </w:r>
      <w:bookmarkEnd w:id="7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8" w:name="_Toc69683583"/>
      <w:r>
        <w:lastRenderedPageBreak/>
        <w:t>Description</w:t>
      </w:r>
      <w:r w:rsidR="00800C1B">
        <w:t>Generator</w:t>
      </w:r>
      <w:bookmarkEnd w:id="8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32DE8590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useful</w:t>
      </w:r>
      <w:r w:rsidR="00F14DB3">
        <w:t>, e.g.,</w:t>
      </w:r>
      <w:r>
        <w:t xml:space="preserve"> when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collection of clusters (.ini, .cl</w:t>
      </w:r>
      <w:r w:rsidR="00683A58">
        <w:t>,</w:t>
      </w:r>
      <w:r w:rsidR="007960C8">
        <w:t xml:space="preserve"> and .px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more </w:t>
      </w:r>
      <w:r w:rsidRPr="00F70064">
        <w:rPr>
          <w:rFonts w:ascii="Consolas" w:hAnsi="Consolas" w:cs="Consolas"/>
        </w:rPr>
        <w:t>.ini</w:t>
      </w:r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1DB6AB99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39285D">
        <w:t xml:space="preserve">Figure </w:t>
      </w:r>
      <w:r w:rsidR="0039285D">
        <w:rPr>
          <w:noProof/>
        </w:rPr>
        <w:t>5</w:t>
      </w:r>
      <w:r w:rsidR="0039285D">
        <w:t>.</w:t>
      </w:r>
      <w:r w:rsidR="0039285D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9A43E9" w:rsidRPr="004B2B7C" w:rsidRDefault="009A43E9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5" type="#_x0000_t202" style="position:absolute;left:0;text-align:left;margin-left:11.6pt;margin-top:130.5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Zon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S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DH&#10;MZon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9A43E9" w:rsidRPr="004B2B7C" w:rsidRDefault="009A43E9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9A43E9" w:rsidRDefault="009A43E9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6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IBQ8IA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">
                <v:shape id="_x0000_s1077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8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7" o:title=""/>
                </v:shape>
                <v:shape id="_x0000_s1079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9A43E9" w:rsidRDefault="009A43E9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0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1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2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3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4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08768655" w:rsidR="008B5A83" w:rsidRDefault="00C66597" w:rsidP="00C66597">
      <w:pPr>
        <w:pStyle w:val="Popis"/>
        <w:jc w:val="both"/>
      </w:pPr>
      <w:bookmarkStart w:id="9" w:name="_Ref75116687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5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bookmarkEnd w:id="9"/>
      <w:r>
        <w:t xml:space="preserve"> Selected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lastRenderedPageBreak/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221F9765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</w:t>
      </w:r>
      <w:r w:rsidR="00FA2584">
        <w:t>as a class partition), we can choose whether we want to process those in a serial order (provided by the order on input – the</w:t>
      </w:r>
      <w:r w:rsidR="00F70064">
        <w:t xml:space="preserve">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2500E6E3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that, </w:t>
      </w:r>
      <w:r w:rsidR="00E5377F">
        <w:t xml:space="preserve"> we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>
        <w:t xml:space="preserve">. 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0" w:name="_Toc69683584"/>
      <w:r>
        <w:lastRenderedPageBreak/>
        <w:t xml:space="preserve">Classifier </w:t>
      </w:r>
      <w:bookmarkEnd w:id="10"/>
    </w:p>
    <w:p w14:paraId="2F6A13C0" w14:textId="77777777" w:rsidR="00800C1B" w:rsidRDefault="00800C1B" w:rsidP="002312D3">
      <w:pPr>
        <w:jc w:val="both"/>
      </w:pPr>
    </w:p>
    <w:p w14:paraId="13847A3B" w14:textId="77777777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.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2F8E46E4" w:rsidR="003B5FB5" w:rsidRDefault="003B5FB5" w:rsidP="00FA2584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FA2584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A711DF">
              <w:rPr>
                <w:b/>
              </w:rPr>
              <w:t>--simple</w:t>
            </w:r>
            <w:r>
              <w:t xml:space="preserve"> or </w:t>
            </w:r>
            <w:r w:rsidRPr="00A711DF">
              <w:rPr>
                <w:b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117328">
              <w:rPr>
                <w:b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specials</w:t>
            </w:r>
          </w:p>
        </w:tc>
        <w:tc>
          <w:tcPr>
            <w:tcW w:w="4606" w:type="dxa"/>
          </w:tcPr>
          <w:p w14:paraId="1ACA67F1" w14:textId="6B84A080" w:rsidR="008059BB" w:rsidRDefault="00117328" w:rsidP="00FA2584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multiFile</w:t>
            </w:r>
          </w:p>
        </w:tc>
        <w:tc>
          <w:tcPr>
            <w:tcW w:w="4606" w:type="dxa"/>
          </w:tcPr>
          <w:p w14:paraId="79F3772B" w14:textId="4F5C34D2" w:rsidR="00117328" w:rsidRDefault="00683A58" w:rsidP="00FA2584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1F808E0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6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 Options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lastRenderedPageBreak/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</w:p>
    <w:p w14:paraId="326927FB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</w:p>
    <w:p w14:paraId="072F8721" w14:textId="21917EBC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continue in training </w:t>
      </w:r>
      <w:r w:rsidR="00EB53AE">
        <w:t xml:space="preserve">with an </w:t>
      </w:r>
      <w:r>
        <w:t>existing model</w:t>
      </w:r>
      <w:r w:rsidR="00FE34EA">
        <w:t xml:space="preserve"> of single-level classifier</w:t>
      </w:r>
      <w:r>
        <w:t xml:space="preserve">,  we fill in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2BE74530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>, the 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1064FD52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A2584">
        <w:t>s</w:t>
      </w:r>
      <w:r w:rsidR="00FE34EA">
        <w:t xml:space="preserve"> (where 90% </w:t>
      </w:r>
      <w:r w:rsidR="00683A58">
        <w:t>o</w:t>
      </w:r>
      <w:r w:rsidR="00FE34EA">
        <w:t>f the data is used for training and the remaining 10% for validation)</w:t>
      </w:r>
      <w:r>
        <w:t>.</w:t>
      </w:r>
    </w:p>
    <w:p w14:paraId="3099FA21" w14:textId="77777777" w:rsidR="00C66597" w:rsidRDefault="00A711DF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875703F" wp14:editId="1C5FD544">
            <wp:extent cx="5400675" cy="1695450"/>
            <wp:effectExtent l="0" t="0" r="9525" b="0"/>
            <wp:docPr id="70" name="Obrázo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4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1900296F" w:rsidR="00A711DF" w:rsidRDefault="00C66597" w:rsidP="00C66597">
      <w:pPr>
        <w:pStyle w:val="Popis"/>
      </w:pPr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Classifier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4293C5D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187A3A">
        <w:t>split class</w:t>
      </w:r>
      <w:r w:rsidR="00683A58">
        <w:t>. 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>
        <w:t>Trained Model Lv1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w:lastRenderedPageBreak/>
        <mc:AlternateContent>
          <mc:Choice Requires="wpc">
            <w:drawing>
              <wp:inline distT="0" distB="0" distL="0" distR="0" wp14:anchorId="238543E8" wp14:editId="12D4025F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Obrázok 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4753548" cy="22002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2" o:spid="_x0000_s1028" type="#_x0000_t75" style="position:absolute;top:190;width:47535;height:22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365869AAAA2gAAAA8AAABkcnMvZG93bnJldi54bWxEj80KwjAQhO+C7xBW8GZTPYhUo2hBUBDE&#10;nwdYmrUtNpvaxFrf3giCx2FmvmEWq85UoqXGlZYVjKMYBHFmdcm5gutlO5qBcB5ZY2WZFLzJwWrZ&#10;7y0w0fbFJ2rPPhcBwi5BBYX3dSKlywoy6CJbEwfvZhuDPsgml7rBV4CbSk7ieCoNlhwWCqwpLSi7&#10;n59GQbt/OHeQntLyzfkmxdvxsGmVGg669RyEp87/w7/2TiuYwPdKuAFy+Q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frnzr0AAADaAAAADwAAAAAAAAAAAAAAAACfAgAAZHJz&#10;L2Rvd25yZXYueG1sUEsFBgAAAAAEAAQA9wAAAIkDAAAAAA==&#10;">
                  <v:imagedata r:id="rId30" o:title=""/>
                  <v:path arrowok="t"/>
                </v:shape>
                <w10:anchorlock/>
              </v:group>
            </w:pict>
          </mc:Fallback>
        </mc:AlternateContent>
      </w:r>
    </w:p>
    <w:p w14:paraId="7640BA21" w14:textId="5E5FBD02" w:rsidR="00C075D8" w:rsidRDefault="00C66597" w:rsidP="00C66597">
      <w:pPr>
        <w:pStyle w:val="Popis"/>
      </w:pPr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F14198">
        <w:t xml:space="preserve"> Classifier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1AAC320E">
            <wp:extent cx="5257800" cy="2886075"/>
            <wp:effectExtent l="0" t="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14:paraId="45B1E6C8" w14:textId="66B1DA45" w:rsidR="00E771B0" w:rsidRDefault="00C66597" w:rsidP="00FE34EA">
      <w:pPr>
        <w:pStyle w:val="Popis"/>
      </w:pPr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>
        <w:t xml:space="preserve"> Example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lastRenderedPageBreak/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7777777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json] 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Default="00282244" w:rsidP="00282244">
            <w:pPr>
              <w:spacing w:line="360" w:lineRule="auto"/>
            </w:pPr>
            <w:r w:rsidRPr="00A711DF">
              <w:rPr>
                <w:b/>
              </w:rPr>
              <w:t>--</w:t>
            </w:r>
            <w:r>
              <w:rPr>
                <w:b/>
              </w:rPr>
              <w:t>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D4382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e through training set</w:t>
            </w:r>
            <w:r>
              <w:t xml:space="preserve"> </w:t>
            </w:r>
            <w:r w:rsidR="008A5416">
              <w:t>reached maxrep.</w:t>
            </w:r>
          </w:p>
        </w:tc>
      </w:tr>
    </w:tbl>
    <w:p w14:paraId="46A11EE2" w14:textId="1BEACCF6" w:rsidR="00A711DF" w:rsidRDefault="00C50103" w:rsidP="00C50103">
      <w:pPr>
        <w:pStyle w:val="Popis"/>
        <w:rPr>
          <w:noProof/>
        </w:rPr>
      </w:pPr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8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Command</w:t>
      </w:r>
      <w:r>
        <w:rPr>
          <w:noProof/>
        </w:rPr>
        <w:t xml:space="preserve"> line parameters of the ClusterTrainer</w:t>
      </w:r>
    </w:p>
    <w:p w14:paraId="78C6B9EA" w14:textId="77777777" w:rsidR="008272FC" w:rsidRPr="008272FC" w:rsidRDefault="008272FC" w:rsidP="00FE34EA"/>
    <w:p w14:paraId="1DCE507F" w14:textId="77777777" w:rsidR="00683A58" w:rsidRDefault="00683A58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E2A91BB" w14:textId="23A220BA" w:rsidR="00D93B45" w:rsidRDefault="00D93B45" w:rsidP="00DE4FDE">
      <w:pPr>
        <w:pStyle w:val="Nadpis1"/>
        <w:jc w:val="both"/>
      </w:pPr>
      <w:r>
        <w:lastRenderedPageBreak/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3620BA86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.</w:t>
      </w:r>
      <w:r w:rsidR="00882B11">
        <w:t xml:space="preserve"> It accepts only a single parameter –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FE34EA">
        <w:t xml:space="preserve"> (Note: The data and models are not in the same folder, it is their parent directories </w:t>
      </w:r>
      <w:r w:rsidR="00683A58">
        <w:t>that</w:t>
      </w:r>
      <w:r w:rsidR="00FE34EA">
        <w:t xml:space="preserve"> are in the specified folder).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Pr="00E90AB0" w:rsidRDefault="00E90AB0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37254547" w14:textId="4193C585" w:rsidR="00FE34EA" w:rsidRDefault="00133E61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77777777" w:rsidR="00FE34EA" w:rsidRPr="001E3579" w:rsidRDefault="00133E61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>. The dataset for this classifier consists of 450000 clusters.</w:t>
      </w:r>
    </w:p>
    <w:p w14:paraId="3A728E65" w14:textId="0F5D6DC6" w:rsidR="00FE34EA" w:rsidRPr="009103D2" w:rsidRDefault="00133E61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is more than one million.</w:t>
      </w:r>
    </w:p>
    <w:p w14:paraId="57CD8DF5" w14:textId="37E653FE" w:rsidR="00FE34EA" w:rsidRDefault="00133E61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>. It is trained on the dataset of approximately 500000 clusters.</w:t>
      </w:r>
    </w:p>
    <w:p w14:paraId="03CBE4F9" w14:textId="77777777" w:rsidR="00FE34EA" w:rsidRPr="00232A75" w:rsidRDefault="00133E61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33A89276" w:rsidR="00F444EA" w:rsidRDefault="00FE34EA" w:rsidP="00DE4FDE">
      <w:pPr>
        <w:spacing w:line="360" w:lineRule="auto"/>
        <w:jc w:val="both"/>
      </w:pPr>
      <w:r>
        <w:t>During the training</w:t>
      </w:r>
      <w:r w:rsidR="00FA2584">
        <w:t>,</w:t>
      </w:r>
      <w:r>
        <w:t xml:space="preserve"> proce</w:t>
      </w:r>
      <w:r w:rsidR="00683A58">
        <w:t>s</w:t>
      </w:r>
      <w:r>
        <w:t>s 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37FBCE9" w14:textId="2CB92013" w:rsidR="00FE34EA" w:rsidRDefault="00FE34EA" w:rsidP="00DE4FDE">
      <w:pPr>
        <w:pStyle w:val="Odsekzoznamu"/>
        <w:numPr>
          <w:ilvl w:val="0"/>
          <w:numId w:val="17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>to quickly find out whether the correct data directory was downloaded and if it has the expected structure (It is more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41FB5538" w14:textId="77777777" w:rsidR="00FE34EA" w:rsidRDefault="00FE34EA" w:rsidP="00FE34EA">
      <w:pPr>
        <w:pStyle w:val="Odsekzoznamu"/>
        <w:spacing w:line="360" w:lineRule="auto"/>
      </w:pPr>
    </w:p>
    <w:p w14:paraId="6677F85C" w14:textId="714C84AD" w:rsidR="00FE34EA" w:rsidRPr="009A43E9" w:rsidRDefault="00E90AB0" w:rsidP="00FE34EA">
      <w:pPr>
        <w:pStyle w:val="Odsekzoznamu"/>
        <w:numPr>
          <w:ilvl w:val="0"/>
          <w:numId w:val="17"/>
        </w:numPr>
        <w:spacing w:line="360" w:lineRule="auto"/>
      </w:pPr>
      <w:r w:rsidRPr="00FE34EA">
        <w:rPr>
          <w:b/>
        </w:rPr>
        <w:lastRenderedPageBreak/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39285D">
        <w:t xml:space="preserve">Table </w:t>
      </w:r>
      <w:r w:rsidR="0039285D">
        <w:rPr>
          <w:noProof/>
        </w:rPr>
        <w:t>9</w:t>
      </w:r>
      <w:r w:rsidR="0039285D">
        <w:t>.</w:t>
      </w:r>
      <w:r w:rsidR="0039285D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30902441" w14:textId="77777777" w:rsidR="009A43E9" w:rsidRDefault="009A43E9" w:rsidP="009A43E9">
      <w:pPr>
        <w:pStyle w:val="Odsekzoznamu"/>
      </w:pPr>
    </w:p>
    <w:p w14:paraId="480630EF" w14:textId="77777777" w:rsidR="009A43E9" w:rsidRPr="00FE34EA" w:rsidRDefault="009A43E9" w:rsidP="009A43E9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343D7C" w14:paraId="29CC3086" w14:textId="77777777" w:rsidTr="004B0F22">
        <w:tc>
          <w:tcPr>
            <w:tcW w:w="4180" w:type="dxa"/>
          </w:tcPr>
          <w:p w14:paraId="4DD3D4E5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529B45A8" w14:textId="77777777" w:rsidR="00343D7C" w:rsidRDefault="00343D7C" w:rsidP="004B0F22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343D7C" w14:paraId="77AFFDAA" w14:textId="77777777" w:rsidTr="004B0F22">
        <w:tc>
          <w:tcPr>
            <w:tcW w:w="4180" w:type="dxa"/>
          </w:tcPr>
          <w:p w14:paraId="196E4D2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379203FE" w14:textId="77777777" w:rsidR="00343D7C" w:rsidRDefault="00343D7C" w:rsidP="004B0F22">
            <w:pPr>
              <w:spacing w:line="360" w:lineRule="auto"/>
            </w:pPr>
            <w:r>
              <w:t>[13, 13]</w:t>
            </w:r>
          </w:p>
        </w:tc>
      </w:tr>
      <w:tr w:rsidR="00343D7C" w14:paraId="5CAC7FD6" w14:textId="77777777" w:rsidTr="004B0F22">
        <w:tc>
          <w:tcPr>
            <w:tcW w:w="4180" w:type="dxa"/>
          </w:tcPr>
          <w:p w14:paraId="35A34D28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54D3CEAC" w14:textId="77777777" w:rsidR="00343D7C" w:rsidRDefault="00343D7C" w:rsidP="004B0F22">
            <w:pPr>
              <w:spacing w:line="360" w:lineRule="auto"/>
            </w:pPr>
            <w:r w:rsidRPr="00883D7A">
              <w:t>backProp</w:t>
            </w:r>
          </w:p>
        </w:tc>
      </w:tr>
      <w:tr w:rsidR="00343D7C" w14:paraId="6F412CF8" w14:textId="77777777" w:rsidTr="004B0F22">
        <w:tc>
          <w:tcPr>
            <w:tcW w:w="4180" w:type="dxa"/>
          </w:tcPr>
          <w:p w14:paraId="60B12F66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08744329" w14:textId="77777777" w:rsidR="00343D7C" w:rsidRDefault="00343D7C" w:rsidP="004B0F22">
            <w:pPr>
              <w:spacing w:line="360" w:lineRule="auto"/>
            </w:pPr>
            <w:r>
              <w:t>8</w:t>
            </w:r>
          </w:p>
        </w:tc>
      </w:tr>
      <w:tr w:rsidR="00343D7C" w14:paraId="053E19B6" w14:textId="77777777" w:rsidTr="004B0F22">
        <w:tc>
          <w:tcPr>
            <w:tcW w:w="4180" w:type="dxa"/>
          </w:tcPr>
          <w:p w14:paraId="3267255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3A0FA51D" w14:textId="77777777" w:rsidR="00343D7C" w:rsidRDefault="00343D7C" w:rsidP="004B0F22">
            <w:pPr>
              <w:spacing w:line="360" w:lineRule="auto"/>
            </w:pPr>
            <w:r>
              <w:t>0.6</w:t>
            </w:r>
          </w:p>
        </w:tc>
      </w:tr>
      <w:tr w:rsidR="00343D7C" w14:paraId="7AB28251" w14:textId="77777777" w:rsidTr="004B0F22">
        <w:tc>
          <w:tcPr>
            <w:tcW w:w="4180" w:type="dxa"/>
          </w:tcPr>
          <w:p w14:paraId="3A6D1C3B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06E0D75B" w14:textId="77777777" w:rsidR="00343D7C" w:rsidRDefault="00343D7C" w:rsidP="004B0F22">
            <w:pPr>
              <w:spacing w:line="360" w:lineRule="auto"/>
            </w:pPr>
            <w:r>
              <w:t>0.5</w:t>
            </w:r>
          </w:p>
        </w:tc>
      </w:tr>
      <w:tr w:rsidR="00343D7C" w14:paraId="07136871" w14:textId="77777777" w:rsidTr="004B0F22">
        <w:tc>
          <w:tcPr>
            <w:tcW w:w="4180" w:type="dxa"/>
          </w:tcPr>
          <w:p w14:paraId="2D3E4979" w14:textId="77777777" w:rsidR="00343D7C" w:rsidRPr="00883D7A" w:rsidRDefault="00343D7C" w:rsidP="004B0F22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49957E19" w14:textId="77777777" w:rsidR="00343D7C" w:rsidRDefault="00343D7C" w:rsidP="00343D7C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172E1D1E" w14:textId="5B15C0D7" w:rsidR="00343D7C" w:rsidRDefault="00343D7C">
      <w:pPr>
        <w:pStyle w:val="Popis"/>
      </w:pPr>
      <w:bookmarkStart w:id="11" w:name="_Ref76389099"/>
      <w:bookmarkStart w:id="12" w:name="_Ref76389094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9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bookmarkEnd w:id="11"/>
      <w:r>
        <w:t xml:space="preserve"> Default </w:t>
      </w:r>
      <w:r w:rsidR="007514F2">
        <w:t>model</w:t>
      </w:r>
      <w:r>
        <w:t xml:space="preserve"> </w:t>
      </w:r>
      <w:bookmarkEnd w:id="12"/>
      <w:r w:rsidR="007514F2">
        <w:t>parameters</w:t>
      </w:r>
    </w:p>
    <w:p w14:paraId="7896E293" w14:textId="60EDE9E7" w:rsidR="00FE34EA" w:rsidRPr="00FE34EA" w:rsidRDefault="00343D7C" w:rsidP="00343D7C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26329747" w14:textId="77777777" w:rsidR="00FE34EA" w:rsidRP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E34EA">
        <w:rPr>
          <w:b/>
          <w:i/>
        </w:rPr>
        <w:t xml:space="preserve">Lower learning rate and momentum </w:t>
      </w:r>
    </w:p>
    <w:p w14:paraId="7DE2587B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7FC90A16" w14:textId="6709E969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5E94DF0F" w14:textId="4F77B4AE" w:rsidR="00FE34EA" w:rsidRDefault="006C13D7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 xml:space="preserve">Medium </w:t>
      </w:r>
      <w:r w:rsidR="00FE34EA" w:rsidRPr="00F94501">
        <w:rPr>
          <w:b/>
          <w:i/>
        </w:rPr>
        <w:t>learning rate and momentum</w:t>
      </w:r>
    </w:p>
    <w:p w14:paraId="103E200A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5F506114" w14:textId="5312D0ED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5</w:t>
      </w:r>
      <w:r>
        <w:t>.</w:t>
      </w:r>
    </w:p>
    <w:p w14:paraId="2BE78ED6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er learning rate and momentum</w:t>
      </w:r>
    </w:p>
    <w:p w14:paraId="6D5F7331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678F429C" w14:textId="5CE65D66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DFB4D4F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Small number of hidden layers</w:t>
      </w:r>
    </w:p>
    <w:p w14:paraId="26A7C3AD" w14:textId="3CD6A875" w:rsidR="00FE34EA" w:rsidRPr="008A4F82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A single hidden layer with one neuron.</w:t>
      </w:r>
    </w:p>
    <w:p w14:paraId="0D0A9885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>Medium</w:t>
      </w:r>
      <w:r w:rsidRPr="00F94501">
        <w:rPr>
          <w:b/>
          <w:i/>
        </w:rPr>
        <w:t xml:space="preserve"> number of hidden layers</w:t>
      </w:r>
    </w:p>
    <w:p w14:paraId="5016CEED" w14:textId="3040F8C6" w:rsidR="00FE34EA" w:rsidRPr="00D81E49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wo hidden layers with 13 neurons each.</w:t>
      </w:r>
    </w:p>
    <w:p w14:paraId="160D2867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</w:t>
      </w:r>
      <w:r>
        <w:rPr>
          <w:b/>
          <w:i/>
        </w:rPr>
        <w:t>er</w:t>
      </w:r>
      <w:r w:rsidRPr="00F94501">
        <w:rPr>
          <w:b/>
          <w:i/>
        </w:rPr>
        <w:t xml:space="preserve"> number of hidden layers</w:t>
      </w:r>
    </w:p>
    <w:p w14:paraId="11D3A3C7" w14:textId="77777777" w:rsidR="00FE34EA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hree hidden layers with 13 neurons each.</w:t>
      </w:r>
    </w:p>
    <w:p w14:paraId="586C836E" w14:textId="2BA6BB8A" w:rsidR="00FE34EA" w:rsidRPr="00FE34EA" w:rsidRDefault="00FE34EA" w:rsidP="00B42F1B">
      <w:pPr>
        <w:pStyle w:val="Odsekzoznamu"/>
        <w:numPr>
          <w:ilvl w:val="0"/>
          <w:numId w:val="26"/>
        </w:numPr>
        <w:spacing w:line="360" w:lineRule="auto"/>
        <w:ind w:left="709"/>
        <w:rPr>
          <w:b/>
        </w:rPr>
      </w:pPr>
      <w:r w:rsidRPr="00FE34EA">
        <w:rPr>
          <w:b/>
        </w:rPr>
        <w:lastRenderedPageBreak/>
        <w:t>Comparison of the single-l</w:t>
      </w:r>
      <w:r>
        <w:rPr>
          <w:b/>
        </w:rPr>
        <w:t>evel</w:t>
      </w:r>
      <w:r w:rsidRPr="00FE34EA">
        <w:rPr>
          <w:b/>
        </w:rPr>
        <w:t xml:space="preserve"> classifier accuracy with the multi-</w:t>
      </w:r>
      <w:r>
        <w:rPr>
          <w:b/>
        </w:rPr>
        <w:t>level</w:t>
      </w:r>
      <w:r w:rsidRPr="00FE34EA">
        <w:rPr>
          <w:b/>
        </w:rPr>
        <w:t xml:space="preserve"> classifier.</w:t>
      </w:r>
      <w:r>
        <w:rPr>
          <w:b/>
        </w:rPr>
        <w:t xml:space="preserve">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34A9FE8B" w14:textId="77777777" w:rsidR="00FE34EA" w:rsidRPr="00FE34EA" w:rsidRDefault="00FE34EA" w:rsidP="00FE34EA">
      <w:pPr>
        <w:pStyle w:val="Odsekzoznamu"/>
        <w:spacing w:line="360" w:lineRule="auto"/>
        <w:rPr>
          <w:b/>
        </w:rPr>
      </w:pPr>
    </w:p>
    <w:p w14:paraId="1A983373" w14:textId="367574CD" w:rsidR="00FE34EA" w:rsidRDefault="00882B11" w:rsidP="00B42F1B">
      <w:pPr>
        <w:pStyle w:val="Odsekzoznamu"/>
        <w:numPr>
          <w:ilvl w:val="0"/>
          <w:numId w:val="26"/>
        </w:numPr>
        <w:spacing w:after="200" w:line="360" w:lineRule="auto"/>
        <w:ind w:left="709"/>
        <w:jc w:val="both"/>
      </w:pPr>
      <w:r w:rsidRPr="00FE34EA">
        <w:rPr>
          <w:b/>
        </w:rPr>
        <w:t>Calculation of the k-fold cross-validatio</w:t>
      </w:r>
      <w:r w:rsidR="00FE34EA" w:rsidRPr="00FE34EA">
        <w:rPr>
          <w:b/>
        </w:rPr>
        <w:t>n for each type of the single-level</w:t>
      </w:r>
      <w:r w:rsidRPr="00FE34EA">
        <w:rPr>
          <w:b/>
        </w:rPr>
        <w:t xml:space="preserve"> classifiers used in the </w:t>
      </w:r>
      <w:r w:rsidRPr="00FE34EA">
        <w:rPr>
          <w:rFonts w:ascii="Consolas" w:hAnsi="Consolas" w:cs="Consolas"/>
          <w:b/>
        </w:rPr>
        <w:t>bestClassifier.csf</w:t>
      </w:r>
      <w:r w:rsidR="00FE34EA" w:rsidRPr="00FE34EA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133E61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133E61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133E61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>Then, we calculated their accuracy on a test fold (we performed a 6-fold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>Address space: 64-bit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73B1CC8C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step by 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07010096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36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39285D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2AAFBE72" w:rsidR="002D1615" w:rsidRPr="00203DDF" w:rsidRDefault="004B0F22" w:rsidP="00133E61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sample dataset from</w:t>
      </w:r>
      <w:r w:rsidR="00133E61">
        <w:t xml:space="preserve"> </w:t>
      </w:r>
      <w:hyperlink r:id="rId37" w:history="1">
        <w:r w:rsidR="00133E61" w:rsidRPr="00133E61">
          <w:rPr>
            <w:rStyle w:val="Hypertextovprepojenie"/>
          </w:rPr>
          <w:t>https://drive.google.com/fi</w:t>
        </w:r>
        <w:r w:rsidR="00133E61" w:rsidRPr="00133E61">
          <w:rPr>
            <w:rStyle w:val="Hypertextovprepojenie"/>
          </w:rPr>
          <w:t>l</w:t>
        </w:r>
        <w:r w:rsidR="00133E61" w:rsidRPr="00133E61">
          <w:rPr>
            <w:rStyle w:val="Hypertextovprepojenie"/>
          </w:rPr>
          <w:t>e/d/1f_t0RE7KiqO69yrzWAbU8LSX8r3l4m_J/view?usp=sharing</w:t>
        </w:r>
      </w:hyperlink>
      <w:bookmarkStart w:id="13" w:name="_GoBack"/>
      <w:bookmarkEnd w:id="13"/>
    </w:p>
    <w:p w14:paraId="116BB359" w14:textId="1603966C" w:rsidR="00203DDF" w:rsidRDefault="00203DDF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color w:val="000000" w:themeColor="text1"/>
          <w:u w:val="none"/>
        </w:rPr>
        <w:t xml:space="preserve">Observe </w:t>
      </w:r>
      <w:r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are used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2C89A5FC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class (</w:t>
      </w:r>
      <w:r w:rsidR="00E64DE5">
        <w:rPr>
          <w:rStyle w:val="Hypertextovprepojenie"/>
          <w:color w:val="000000" w:themeColor="text1"/>
          <w:u w:val="none"/>
        </w:rPr>
        <w:t xml:space="preserve">e.g., </w:t>
      </w:r>
      <w:r>
        <w:rPr>
          <w:rStyle w:val="Hypertextovprepojenie"/>
          <w:color w:val="000000" w:themeColor="text1"/>
          <w:u w:val="none"/>
        </w:rPr>
        <w:t>proton, electron</w:t>
      </w:r>
      <w:r w:rsidR="00683A58">
        <w:rPr>
          <w:rStyle w:val="Hypertextovprepojenie"/>
          <w:color w:val="000000" w:themeColor="text1"/>
          <w:u w:val="none"/>
        </w:rPr>
        <w:t>)</w:t>
      </w:r>
      <w:r>
        <w:rPr>
          <w:rStyle w:val="Hypertextovprepojenie"/>
          <w:color w:val="000000" w:themeColor="text1"/>
          <w:u w:val="none"/>
        </w:rPr>
        <w:t>.</w:t>
      </w:r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Pr="00E64DE5" w:rsidRDefault="001C66E8" w:rsidP="00E64DE5">
      <w:pPr>
        <w:pStyle w:val="Nadpis2"/>
        <w:rPr>
          <w:rStyle w:val="Hypertextovprepojenie"/>
          <w:color w:val="000000" w:themeColor="text1"/>
          <w:u w:val="none"/>
        </w:rPr>
      </w:pPr>
      <w:r w:rsidRPr="00E64DE5"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17687306" w:rsidR="004B0F22" w:rsidRPr="0032446F" w:rsidRDefault="00F21053" w:rsidP="0032446F">
      <w:pPr>
        <w:spacing w:line="360" w:lineRule="auto"/>
        <w:ind w:firstLine="567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>ons prepared, we can navigate t</w:t>
      </w:r>
      <w:r w:rsidR="00FA2584">
        <w:t>he ClusterFilter binary folder</w:t>
      </w:r>
      <w:r w:rsidRPr="0032446F">
        <w:t xml:space="preserve">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39285D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64B014AF" w:rsidR="009A43E9" w:rsidRPr="007D5029" w:rsidRDefault="009A43E9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4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4"/>
                            <w:r>
                              <w:t xml:space="preserve">  F</w:t>
                            </w:r>
                            <w:r w:rsidRPr="006F60D9">
                              <w:t>ilterer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5" type="#_x0000_t202" style="position:absolute;margin-left:-.35pt;margin-top:234.1pt;width:453.6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DHJRHj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64B014AF" w:rsidR="009A43E9" w:rsidRPr="007D5029" w:rsidRDefault="009A43E9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4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4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99200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70227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715030F2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0526207F" w:rsidR="009A43E9" w:rsidRPr="00F70F96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5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5"/>
                            <w:r>
                              <w:t xml:space="preserve"> Filled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6" type="#_x0000_t202" style="position:absolute;left:0;text-align:left;margin-left:213.4pt;margin-top:83.85pt;width:249pt;height:.0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" stroked="f">
                <v:textbox style="mso-fit-shape-to-text:t" inset="0,0,0,0">
                  <w:txbxContent>
                    <w:p w14:paraId="72DFE2FC" w14:textId="0526207F" w:rsidR="009A43E9" w:rsidRPr="00F70F96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6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6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120B831F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is done.</w:t>
      </w:r>
    </w:p>
    <w:p w14:paraId="0AF078C4" w14:textId="5EB1E65F" w:rsidR="007A324E" w:rsidRPr="00272A50" w:rsidRDefault="007A324E" w:rsidP="00272A50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6B3ACD5" wp14:editId="15FA4B09">
                <wp:simplePos x="0" y="0"/>
                <wp:positionH relativeFrom="column">
                  <wp:posOffset>452755</wp:posOffset>
                </wp:positionH>
                <wp:positionV relativeFrom="paragraph">
                  <wp:posOffset>1972310</wp:posOffset>
                </wp:positionV>
                <wp:extent cx="4438015" cy="635"/>
                <wp:effectExtent l="0" t="0" r="0" b="0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02250FB9" w:rsidR="009A43E9" w:rsidRPr="00BF36A8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6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16"/>
                            <w:r>
                              <w:t xml:space="preserve"> Output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7" type="#_x0000_t202" style="position:absolute;left:0;text-align:left;margin-left:35.65pt;margin-top:155.3pt;width:349.45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" stroked="f">
                <v:textbox style="mso-fit-shape-to-text:t" inset="0,0,0,0">
                  <w:txbxContent>
                    <w:p w14:paraId="71AC44E6" w14:textId="02250FB9" w:rsidR="009A43E9" w:rsidRPr="00BF36A8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8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18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  <w:r w:rsidR="00F92241">
        <w:rPr>
          <w:noProof/>
          <w:lang w:val="sk-SK" w:eastAsia="sk-SK"/>
        </w:rPr>
        <w:drawing>
          <wp:anchor distT="0" distB="0" distL="114300" distR="114300" simplePos="0" relativeHeight="251703296" behindDoc="0" locked="0" layoutInCell="1" allowOverlap="1" wp14:anchorId="0EA0915B" wp14:editId="0E9BD60B">
            <wp:simplePos x="0" y="0"/>
            <wp:positionH relativeFrom="column">
              <wp:posOffset>452755</wp:posOffset>
            </wp:positionH>
            <wp:positionV relativeFrom="paragraph">
              <wp:posOffset>610235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241">
        <w:rPr>
          <w:rStyle w:val="Hypertextovprepojenie"/>
          <w:color w:val="auto"/>
          <w:u w:val="none"/>
        </w:rPr>
        <w:t>The output file is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5A689BE8" w14:textId="30143D93" w:rsidR="00F92241" w:rsidRDefault="00272A50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lastRenderedPageBreak/>
        <w:t xml:space="preserve"> Description</w:t>
      </w:r>
      <w:r w:rsidR="00AE69BE">
        <w:rPr>
          <w:rStyle w:val="Hypertextovprepojenie"/>
          <w:color w:val="auto"/>
          <w:u w:val="none"/>
        </w:rPr>
        <w:t>Generator</w:t>
      </w:r>
    </w:p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44299CEF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 </w:t>
      </w:r>
      <w:r w:rsidR="00F92241" w:rsidRPr="00F92241">
        <w:rPr>
          <w:b/>
        </w:rPr>
        <w:t>DescriptionGenerator.exe</w:t>
      </w:r>
      <w:r>
        <w:rPr>
          <w:b/>
        </w:rPr>
        <w:t xml:space="preserve"> </w:t>
      </w:r>
      <w:r>
        <w:t>we open the form.</w:t>
      </w:r>
    </w:p>
    <w:p w14:paraId="63EF03F2" w14:textId="64ED5A04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/electron/deg0.ini</w:t>
      </w:r>
    </w:p>
    <w:p w14:paraId="452C5CCF" w14:textId="58A4E9DF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fe/3_0.ini</w:t>
      </w:r>
    </w:p>
    <w:p w14:paraId="51F14006" w14:textId="0E0C2E66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2698A55F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B28B2B" wp14:editId="7791DF96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006BE65" w:rsidR="009A43E9" w:rsidRPr="00B86FCC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7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17"/>
                            <w:r>
                              <w:t xml:space="preserve"> Selected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8" type="#_x0000_t202" style="position:absolute;left:0;text-align:left;margin-left:35.65pt;margin-top:-9.3pt;width:391.4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" stroked="f">
                <v:textbox style="mso-fit-shape-to-text:t" inset="0,0,0,0">
                  <w:txbxContent>
                    <w:p w14:paraId="4BAD1AC5" w14:textId="4006BE65" w:rsidR="009A43E9" w:rsidRPr="00B86FCC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0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0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704320" behindDoc="0" locked="0" layoutInCell="1" allowOverlap="1" wp14:anchorId="0B18EE9C" wp14:editId="03127E1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EE4C489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</w:p>
    <w:p w14:paraId="15023768" w14:textId="02838CD0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decide to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>
        <w:rPr>
          <w:rFonts w:ascii="Consolas" w:hAnsi="Consolas" w:cs="Consolas"/>
        </w:rPr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23EAA899" w14:textId="52BC5E90" w:rsidR="00DE4FDE" w:rsidRDefault="005848B9" w:rsidP="00DE4FDE">
      <w:pPr>
        <w:pStyle w:val="Odsekzoznamu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848F82" wp14:editId="3B8235DC">
                <wp:simplePos x="0" y="0"/>
                <wp:positionH relativeFrom="column">
                  <wp:posOffset>494665</wp:posOffset>
                </wp:positionH>
                <wp:positionV relativeFrom="paragraph">
                  <wp:posOffset>344805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07916576" w:rsidR="009A43E9" w:rsidRPr="00A177AA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8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18"/>
                            <w:r>
                              <w:t xml:space="preserve"> Description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89" type="#_x0000_t202" style="position:absolute;left:0;text-align:left;margin-left:38.95pt;margin-top:27.15pt;width:274.1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" stroked="f">
                <v:textbox style="mso-fit-shape-to-text:t" inset="0,0,0,0">
                  <w:txbxContent>
                    <w:p w14:paraId="36EAC024" w14:textId="07916576" w:rsidR="009A43E9" w:rsidRPr="00A177AA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2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2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  <w:r w:rsidR="00EB4B5E">
        <w:rPr>
          <w:noProof/>
          <w:lang w:val="sk-SK" w:eastAsia="sk-SK"/>
        </w:rPr>
        <w:drawing>
          <wp:anchor distT="0" distB="0" distL="114300" distR="114300" simplePos="0" relativeHeight="251705344" behindDoc="0" locked="0" layoutInCell="1" allowOverlap="1" wp14:anchorId="4CEF1F7F" wp14:editId="5441F4CA">
            <wp:simplePos x="0" y="0"/>
            <wp:positionH relativeFrom="column">
              <wp:posOffset>-2363470</wp:posOffset>
            </wp:positionH>
            <wp:positionV relativeFrom="paragraph">
              <wp:posOffset>2839720</wp:posOffset>
            </wp:positionV>
            <wp:extent cx="9198610" cy="3481705"/>
            <wp:effectExtent l="952" t="0" r="3493" b="3492"/>
            <wp:wrapTopAndBottom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7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986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41921" w14:textId="6483B299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lastRenderedPageBreak/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6368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7EE1C5B2" w:rsidR="009A43E9" w:rsidRPr="0020297E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9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19"/>
                            <w:r>
                              <w:t xml:space="preserve"> Beginning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0" type="#_x0000_t202" style="position:absolute;left:0;text-align:left;margin-left:35.65pt;margin-top:506.3pt;width:389.8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zpOQIAAHkEAAAOAAAAZHJzL2Uyb0RvYy54bWysVMFu2zAMvQ/YPwi6L3aaNu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stPV/nlHEMc&#10;Y/PZVcyRvT61zofPAjSJRkkdti+pyo73PvTQERIreVCy2kil4iUG1sqRI8NWt40MYkj+G0qZiDUQ&#10;X/UJe49IszJUiWx7VtEK3a5LCs1m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DKKizp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7EE1C5B2" w:rsidR="009A43E9" w:rsidRPr="0020297E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4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4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35F003" w14:textId="65DC004D" w:rsidR="00BF222D" w:rsidRDefault="0032446F" w:rsidP="0032446F">
      <w:pPr>
        <w:pStyle w:val="Nadpis2"/>
      </w:pPr>
      <w:r>
        <w:t>Classifier</w:t>
      </w: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lastRenderedPageBreak/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our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our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</w:p>
    <w:p w14:paraId="7AFF7F21" w14:textId="2CBAF9E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7C0717C5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707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7</w:t>
      </w:r>
      <w:r>
        <w:fldChar w:fldCharType="end"/>
      </w:r>
      <w:r>
        <w:t>.</w:t>
      </w:r>
    </w:p>
    <w:p w14:paraId="72802F38" w14:textId="02CF3C37" w:rsidR="005848B9" w:rsidRDefault="005848B9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CB0276" wp14:editId="03AD7843">
                <wp:simplePos x="0" y="0"/>
                <wp:positionH relativeFrom="column">
                  <wp:posOffset>452120</wp:posOffset>
                </wp:positionH>
                <wp:positionV relativeFrom="paragraph">
                  <wp:posOffset>2100580</wp:posOffset>
                </wp:positionV>
                <wp:extent cx="4744085" cy="635"/>
                <wp:effectExtent l="0" t="0" r="0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4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3295F3DC" w:rsidR="009A43E9" w:rsidRPr="000B3898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0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0"/>
                            <w:r>
                              <w:t xml:space="preserve"> Console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8" o:spid="_x0000_s1091" type="#_x0000_t202" style="position:absolute;left:0;text-align:left;margin-left:35.6pt;margin-top:165.4pt;width:373.5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" stroked="f">
                <v:textbox style="mso-fit-shape-to-text:t" inset="0,0,0,0">
                  <w:txbxContent>
                    <w:p w14:paraId="1A267163" w14:textId="3295F3DC" w:rsidR="009A43E9" w:rsidRPr="000B3898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7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27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AA06903" w14:textId="7777777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2DA77CB2" w:rsidR="00A43B37" w:rsidRDefault="005848B9" w:rsidP="005848B9">
      <w:pPr>
        <w:pStyle w:val="Odsekzoznamu"/>
        <w:spacing w:line="360" w:lineRule="auto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D6792BB" wp14:editId="5974D025">
                <wp:simplePos x="0" y="0"/>
                <wp:positionH relativeFrom="column">
                  <wp:posOffset>3014980</wp:posOffset>
                </wp:positionH>
                <wp:positionV relativeFrom="paragraph">
                  <wp:posOffset>4034155</wp:posOffset>
                </wp:positionV>
                <wp:extent cx="2733675" cy="635"/>
                <wp:effectExtent l="0" t="0" r="0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07DD06EB" w:rsidR="009A43E9" w:rsidRPr="00D56A95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1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Beginning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2" type="#_x0000_t202" style="position:absolute;left:0;text-align:left;margin-left:237.4pt;margin-top:317.65pt;width:215.2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" stroked="f">
                <v:textbox style="mso-fit-shape-to-text:t" inset="0,0,0,0">
                  <w:txbxContent>
                    <w:p w14:paraId="7B64504B" w14:textId="07DD06EB" w:rsidR="009A43E9" w:rsidRPr="00D56A95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29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708416" behindDoc="0" locked="0" layoutInCell="1" allowOverlap="1" wp14:anchorId="611EE118" wp14:editId="0E16AEF4">
            <wp:simplePos x="0" y="0"/>
            <wp:positionH relativeFrom="column">
              <wp:posOffset>3014980</wp:posOffset>
            </wp:positionH>
            <wp:positionV relativeFrom="paragraph">
              <wp:posOffset>16891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6E9DE" w14:textId="3727E497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01C494C5" w14:textId="09717F9D" w:rsidR="007F059F" w:rsidRDefault="007F059F" w:rsidP="007F059F">
      <w:pPr>
        <w:pStyle w:val="Odsekzoznamu"/>
        <w:rPr>
          <w:b/>
        </w:rPr>
      </w:pPr>
    </w:p>
    <w:p w14:paraId="53A7529C" w14:textId="77777777" w:rsidR="005848B9" w:rsidRDefault="005848B9" w:rsidP="007F059F">
      <w:pPr>
        <w:pStyle w:val="Odsekzoznamu"/>
        <w:rPr>
          <w:b/>
        </w:rPr>
      </w:pPr>
    </w:p>
    <w:p w14:paraId="5518FF7D" w14:textId="77777777" w:rsidR="005848B9" w:rsidRDefault="005848B9" w:rsidP="007F059F">
      <w:pPr>
        <w:pStyle w:val="Odsekzoznamu"/>
        <w:rPr>
          <w:b/>
        </w:rPr>
      </w:pPr>
    </w:p>
    <w:p w14:paraId="3B0E4FED" w14:textId="77777777" w:rsidR="005848B9" w:rsidRDefault="005848B9" w:rsidP="007F059F">
      <w:pPr>
        <w:pStyle w:val="Odsekzoznamu"/>
        <w:rPr>
          <w:b/>
        </w:rPr>
      </w:pPr>
    </w:p>
    <w:p w14:paraId="2F1D180E" w14:textId="77777777" w:rsidR="005848B9" w:rsidRDefault="005848B9" w:rsidP="007F059F">
      <w:pPr>
        <w:pStyle w:val="Odsekzoznamu"/>
        <w:rPr>
          <w:b/>
        </w:rPr>
      </w:pPr>
    </w:p>
    <w:p w14:paraId="59BD6B0A" w14:textId="3084B796" w:rsidR="00117328" w:rsidRDefault="00A43B37" w:rsidP="00A43B37">
      <w:pPr>
        <w:pStyle w:val="Nadpis2"/>
      </w:pPr>
      <w:r>
        <w:lastRenderedPageBreak/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61A1F238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e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window) </w:t>
      </w:r>
      <w:r>
        <w:t xml:space="preserve"> is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567630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5541166D" w14:textId="4A250D2F" w:rsidR="007F059F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will leave the trained model field empty because we want to train a new model. We set the Maximal repetition count to 3, minimal accuracy to 0.94</w:t>
      </w:r>
      <w:r w:rsidR="00683A58">
        <w:t>,</w:t>
      </w:r>
      <w:r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9</w:t>
      </w:r>
      <w:r w:rsidR="0024500B">
        <w:fldChar w:fldCharType="end"/>
      </w:r>
      <w:r w:rsidR="0024500B">
        <w:t>.</w:t>
      </w:r>
    </w:p>
    <w:p w14:paraId="3754829F" w14:textId="183116E8" w:rsidR="0024500B" w:rsidRDefault="0024500B" w:rsidP="0024500B">
      <w:pPr>
        <w:pStyle w:val="Odsekzoznamu"/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E48765C" wp14:editId="2CF1641E">
                <wp:simplePos x="0" y="0"/>
                <wp:positionH relativeFrom="column">
                  <wp:posOffset>452755</wp:posOffset>
                </wp:positionH>
                <wp:positionV relativeFrom="paragraph">
                  <wp:posOffset>2165985</wp:posOffset>
                </wp:positionV>
                <wp:extent cx="5760720" cy="635"/>
                <wp:effectExtent l="0" t="0" r="0" b="0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2BDB48A0" w:rsidR="009A43E9" w:rsidRPr="002A24B0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22"/>
                            <w:r>
                              <w:t xml:space="preserve"> Filled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1" o:spid="_x0000_s1093" type="#_x0000_t202" style="position:absolute;left:0;text-align:left;margin-left:35.65pt;margin-top:170.55pt;width:453.6pt;height:.0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" stroked="f">
                <v:textbox style="mso-fit-shape-to-text:t" inset="0,0,0,0">
                  <w:txbxContent>
                    <w:p w14:paraId="2A14C398" w14:textId="2BDB48A0" w:rsidR="009A43E9" w:rsidRPr="002A24B0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1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1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  <w:r w:rsidR="00567630">
        <w:rPr>
          <w:noProof/>
          <w:lang w:val="sk-SK" w:eastAsia="sk-SK"/>
        </w:rPr>
        <w:drawing>
          <wp:anchor distT="0" distB="0" distL="114300" distR="114300" simplePos="0" relativeHeight="251731968" behindDoc="0" locked="0" layoutInCell="1" allowOverlap="1" wp14:anchorId="58B80375" wp14:editId="3B7D074F">
            <wp:simplePos x="0" y="0"/>
            <wp:positionH relativeFrom="column">
              <wp:posOffset>452755</wp:posOffset>
            </wp:positionH>
            <wp:positionV relativeFrom="paragraph">
              <wp:posOffset>4445</wp:posOffset>
            </wp:positionV>
            <wp:extent cx="5760720" cy="2104390"/>
            <wp:effectExtent l="0" t="0" r="0" b="0"/>
            <wp:wrapTopAndBottom/>
            <wp:docPr id="65" name="Obrázo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2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8AF95" w14:textId="2DBE0F0F" w:rsidR="00567630" w:rsidRDefault="00567630" w:rsidP="00567630">
      <w:pPr>
        <w:pStyle w:val="Odsekzoznamu"/>
      </w:pPr>
    </w:p>
    <w:p w14:paraId="29358D1C" w14:textId="77777777" w:rsidR="0024500B" w:rsidRDefault="0024500B" w:rsidP="0024500B">
      <w:pPr>
        <w:pStyle w:val="Odsekzoznamu"/>
        <w:spacing w:line="360" w:lineRule="auto"/>
      </w:pPr>
    </w:p>
    <w:p w14:paraId="56D8AE8B" w14:textId="0A77A735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>Analyzing the data..</w:t>
      </w:r>
      <w:r w:rsidR="004B359B">
        <w:t xml:space="preserve"> "</w:t>
      </w:r>
      <w:r w:rsidR="00683A58">
        <w:t xml:space="preserve"> </w:t>
      </w:r>
      <w:r>
        <w:t>is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2D9A0FAC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Pr="00264018">
        <w:rPr>
          <w:b/>
        </w:rPr>
        <w:t>trainPrLe_ElMuPi.json_trained 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Pr="00264018">
        <w:rPr>
          <w:b/>
        </w:rPr>
        <w:t>trainPrLe_ElMuPi.json_trained 0.95.csf_support</w:t>
      </w:r>
      <w:r w:rsidRPr="00264018">
        <w:t xml:space="preserve"> (</w:t>
      </w:r>
      <w:r>
        <w:t>so it consists of the training dataset name and the accuracy of the classifier</w:t>
      </w:r>
      <w:r w:rsidRPr="00264018">
        <w:t>)</w:t>
      </w:r>
    </w:p>
    <w:p w14:paraId="3B942C23" w14:textId="3F30F679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7BC6D698" w:rsidR="009A43E9" w:rsidRPr="00013F7E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bookmarkEnd w:id="23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4" type="#_x0000_t202" style="position:absolute;left:0;text-align:left;margin-left:188.65pt;margin-top:260.4pt;width:275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cDEWKj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7BC6D698" w:rsidR="009A43E9" w:rsidRPr="00013F7E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3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bookmarkEnd w:id="33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440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 xml:space="preserve">(Accord.Net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each user</w:t>
      </w:r>
      <w:r w:rsidR="004B359B">
        <w:t>'</w:t>
      </w:r>
      <w:r w:rsidR="002738DB">
        <w:t xml:space="preserve">s result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3B8D547E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</w:t>
      </w:r>
      <w:r w:rsidRPr="00A61952">
        <w:lastRenderedPageBreak/>
        <w:t>field</w:t>
      </w:r>
      <w:r>
        <w:t xml:space="preserve"> blank</w:t>
      </w:r>
      <w:r w:rsidR="00272A50">
        <w:t xml:space="preserve"> as shown in </w:t>
      </w:r>
      <w:r w:rsidR="00FA2584">
        <w:fldChar w:fldCharType="begin"/>
      </w:r>
      <w:r w:rsidR="00FA2584">
        <w:instrText xml:space="preserve"> REF _Ref77172658 \h </w:instrText>
      </w:r>
      <w:r w:rsidR="00FA2584">
        <w:fldChar w:fldCharType="separate"/>
      </w:r>
      <w:r w:rsidR="00FA2584">
        <w:t xml:space="preserve">Figure </w:t>
      </w:r>
      <w:r w:rsidR="00FA2584">
        <w:rPr>
          <w:noProof/>
        </w:rPr>
        <w:t>10</w:t>
      </w:r>
      <w:r w:rsidR="00FA2584">
        <w:t>.</w:t>
      </w:r>
      <w:r w:rsidR="00FA2584">
        <w:rPr>
          <w:noProof/>
        </w:rPr>
        <w:t>11</w:t>
      </w:r>
      <w:r w:rsidR="00FA2584">
        <w:fldChar w:fldCharType="end"/>
      </w:r>
      <w:r w:rsidR="00272A50">
        <w:fldChar w:fldCharType="begin"/>
      </w:r>
      <w:r w:rsidR="00272A50">
        <w:instrText xml:space="preserve"> REF _Ref76574480 \h </w:instrText>
      </w:r>
      <w:r w:rsidR="004C7CD5">
        <w:instrText xml:space="preserve"> \* MERGEFORMAT </w:instrText>
      </w:r>
      <w:r w:rsidR="00272A50">
        <w:fldChar w:fldCharType="separate"/>
      </w:r>
      <w:r w:rsidR="00272A50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3D873D9A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FA2584">
        <w:t>an</w:t>
      </w:r>
      <w:r w:rsidR="00683A58">
        <w:t xml:space="preserve"> </w:t>
      </w:r>
      <w:r>
        <w:t>angle</w:t>
      </w:r>
      <w:r w:rsidR="00683A58">
        <w:t xml:space="preserve"> of zero degrees</w:t>
      </w:r>
      <w:r>
        <w:t>).</w:t>
      </w:r>
    </w:p>
    <w:p w14:paraId="4BBD4C54" w14:textId="30534D11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>
        <w:t xml:space="preserve"> (or you can type in a path with a name to create the output file in a different directory)</w:t>
      </w:r>
      <w:r w:rsidR="00192843">
        <w:t xml:space="preserve"> and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64F7E7C7" w:rsidR="0024500B" w:rsidRDefault="00377A10" w:rsidP="004C7CD5">
      <w:pPr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72928" behindDoc="0" locked="0" layoutInCell="1" allowOverlap="1" wp14:anchorId="6AED73F0" wp14:editId="6B3F9C06">
            <wp:simplePos x="0" y="0"/>
            <wp:positionH relativeFrom="column">
              <wp:posOffset>52705</wp:posOffset>
            </wp:positionH>
            <wp:positionV relativeFrom="paragraph">
              <wp:posOffset>33655</wp:posOffset>
            </wp:positionV>
            <wp:extent cx="5296535" cy="2790825"/>
            <wp:effectExtent l="0" t="0" r="0" b="9525"/>
            <wp:wrapTopAndBottom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2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3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D924033" wp14:editId="77E8D2D4">
                <wp:simplePos x="0" y="0"/>
                <wp:positionH relativeFrom="column">
                  <wp:posOffset>100330</wp:posOffset>
                </wp:positionH>
                <wp:positionV relativeFrom="paragraph">
                  <wp:posOffset>5715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6DEA70BD" w:rsidR="009A43E9" w:rsidRPr="00103E7F" w:rsidRDefault="009A43E9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Ref77172609"/>
                            <w:bookmarkStart w:id="25" w:name="_Ref7717265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bookmarkEnd w:id="25"/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5" type="#_x0000_t202" style="position:absolute;left:0;text-align:left;margin-left:7.9pt;margin-top:.45pt;width:417.05pt;height:.0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" stroked="f">
                <v:textbox style="mso-fit-shape-to-text:t" inset="0,0,0,0">
                  <w:txbxContent>
                    <w:p w14:paraId="475A7708" w14:textId="6DEA70BD" w:rsidR="009A43E9" w:rsidRPr="00103E7F" w:rsidRDefault="009A43E9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6" w:name="_Ref77172609"/>
                      <w:bookmarkStart w:id="27" w:name="_Ref7717265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bookmarkEnd w:id="27"/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  <w:bookmarkEnd w:id="26"/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6C24F91F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9856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>uly completed, as displayed in</w:t>
      </w:r>
      <w:r w:rsidR="00FA2584">
        <w:t xml:space="preserve"> </w:t>
      </w:r>
      <w:r w:rsidR="00FA2584">
        <w:fldChar w:fldCharType="begin"/>
      </w:r>
      <w:r w:rsidR="00FA2584">
        <w:instrText xml:space="preserve"> REF _Ref77172640 \h </w:instrText>
      </w:r>
      <w:r w:rsidR="00FA2584">
        <w:fldChar w:fldCharType="separate"/>
      </w:r>
      <w:r w:rsidR="00FA2584">
        <w:t xml:space="preserve">Figure </w:t>
      </w:r>
      <w:r w:rsidR="00FA2584">
        <w:rPr>
          <w:noProof/>
        </w:rPr>
        <w:t>10</w:t>
      </w:r>
      <w:r w:rsidR="00FA2584">
        <w:t>.</w:t>
      </w:r>
      <w:r w:rsidR="00FA2584">
        <w:rPr>
          <w:noProof/>
        </w:rPr>
        <w:t>12</w:t>
      </w:r>
      <w:r w:rsidR="00FA2584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our case) is stored in the working directory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4081B404" w:rsidR="009A43E9" w:rsidRPr="00E37B07" w:rsidRDefault="009A43E9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Ref7717264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bookmarkEnd w:id="28"/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6" type="#_x0000_t202" style="position:absolute;left:0;text-align:left;margin-left:4.15pt;margin-top:123.95pt;width:177pt;height:.0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" stroked="f">
                <v:textbox style="mso-fit-shape-to-text:t" inset="0,0,0,0">
                  <w:txbxContent>
                    <w:p w14:paraId="78C9F680" w14:textId="4081B404" w:rsidR="009A43E9" w:rsidRPr="00E37B07" w:rsidRDefault="009A43E9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717264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bookmarkEnd w:id="29"/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lastRenderedPageBreak/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7ECDC094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P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13E009E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In the console</w:t>
      </w:r>
      <w:r w:rsidR="00FA2584">
        <w:t>,</w:t>
      </w:r>
      <w:r>
        <w:t xml:space="preserve"> </w:t>
      </w:r>
      <w:r w:rsidR="004B359B">
        <w:t>"</w:t>
      </w:r>
      <w:r>
        <w:t>Analyzing the data..</w:t>
      </w:r>
      <w:r w:rsidR="004B359B">
        <w:t xml:space="preserve"> "</w:t>
      </w:r>
      <w:r w:rsidR="00683A58">
        <w:t xml:space="preserve"> </w:t>
      </w:r>
      <w:r>
        <w:t>is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274949A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="00AE69BE">
        <w:rPr>
          <w:b/>
        </w:rPr>
        <w:t>trainPrLe_ElMuPi.json_trained</w:t>
      </w:r>
      <w:r w:rsidRPr="00264018">
        <w:rPr>
          <w:b/>
        </w:rPr>
        <w:t>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E69BE">
        <w:rPr>
          <w:b/>
        </w:rPr>
        <w:t>trainPrLe_ElMuPi.json_trained</w:t>
      </w:r>
      <w:r w:rsidRPr="00264018">
        <w:rPr>
          <w:b/>
        </w:rPr>
        <w:t>0.95.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36B6FA50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-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4</w:t>
      </w:r>
      <w:r w:rsidR="0024500B">
        <w:fldChar w:fldCharType="end"/>
      </w:r>
      <w:r w:rsidR="009E74ED" w:rsidRPr="009E74ED">
        <w:t>.</w:t>
      </w:r>
    </w:p>
    <w:p w14:paraId="2387E6BA" w14:textId="24ADB27F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2AC290BC" w:rsidR="00924849" w:rsidRDefault="00924849" w:rsidP="004C7CD5">
      <w:pPr>
        <w:spacing w:line="360" w:lineRule="auto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713536" behindDoc="0" locked="0" layoutInCell="1" allowOverlap="1" wp14:anchorId="33C84FDF" wp14:editId="33C1E639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712512" behindDoc="0" locked="0" layoutInCell="1" allowOverlap="1" wp14:anchorId="57D5526A" wp14:editId="5C3E0C99">
            <wp:simplePos x="0" y="0"/>
            <wp:positionH relativeFrom="column">
              <wp:posOffset>3395980</wp:posOffset>
            </wp:positionH>
            <wp:positionV relativeFrom="paragraph">
              <wp:posOffset>-504190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03BE914" wp14:editId="05375012">
                <wp:simplePos x="0" y="0"/>
                <wp:positionH relativeFrom="column">
                  <wp:posOffset>3395345</wp:posOffset>
                </wp:positionH>
                <wp:positionV relativeFrom="paragraph">
                  <wp:posOffset>1971675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14B4610F" w:rsidR="009A43E9" w:rsidRPr="00FC0622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bookmarkEnd w:id="30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7" type="#_x0000_t202" style="position:absolute;left:0;text-align:left;margin-left:267.35pt;margin-top:155.25pt;width:161.6pt;height: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" stroked="f">
                <v:textbox style="mso-fit-shape-to-text:t" inset="0,0,0,0">
                  <w:txbxContent>
                    <w:p w14:paraId="41464426" w14:textId="14B4610F" w:rsidR="009A43E9" w:rsidRPr="00FC0622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5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proofErr w:type="gramEnd"/>
                      <w:r>
                        <w:fldChar w:fldCharType="end"/>
                      </w:r>
                      <w:bookmarkEnd w:id="35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F1FA298" wp14:editId="7BAD973A">
                <wp:simplePos x="0" y="0"/>
                <wp:positionH relativeFrom="column">
                  <wp:posOffset>461645</wp:posOffset>
                </wp:positionH>
                <wp:positionV relativeFrom="paragraph">
                  <wp:posOffset>1956435</wp:posOffset>
                </wp:positionV>
                <wp:extent cx="2051050" cy="635"/>
                <wp:effectExtent l="0" t="0" r="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5B7DAC34" w:rsidR="009A43E9" w:rsidRPr="009522C5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bookmarkEnd w:id="31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8" type="#_x0000_t202" style="position:absolute;left:0;text-align:left;margin-left:36.35pt;margin-top:154.05pt;width:161.5pt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FdNw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" stroked="f">
                <v:textbox style="mso-fit-shape-to-text:t" inset="0,0,0,0">
                  <w:txbxContent>
                    <w:p w14:paraId="40156430" w14:textId="5B7DAC34" w:rsidR="009A43E9" w:rsidRPr="009522C5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7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proofErr w:type="gramEnd"/>
                      <w:r>
                        <w:fldChar w:fldCharType="end"/>
                      </w:r>
                      <w:bookmarkEnd w:id="37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w:drawing>
          <wp:anchor distT="0" distB="0" distL="114300" distR="114300" simplePos="0" relativeHeight="251711488" behindDoc="0" locked="0" layoutInCell="1" allowOverlap="1" wp14:anchorId="7E400411" wp14:editId="5D1A071C">
            <wp:simplePos x="0" y="0"/>
            <wp:positionH relativeFrom="column">
              <wp:posOffset>462280</wp:posOffset>
            </wp:positionH>
            <wp:positionV relativeFrom="paragraph">
              <wp:posOffset>-49974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36A56709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5</w:t>
      </w:r>
      <w:r w:rsidR="00272A50">
        <w:fldChar w:fldCharType="end"/>
      </w:r>
      <w:r w:rsidR="005110D5">
        <w:t>.</w:t>
      </w:r>
    </w:p>
    <w:p w14:paraId="4259EB9F" w14:textId="026EA741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456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371840F4" w:rsidR="009A43E9" w:rsidRPr="00182792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bookmarkEnd w:id="32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099" type="#_x0000_t202" style="position:absolute;left:0;text-align:left;margin-left:286.45pt;margin-top:15.5pt;width:154.65pt;height: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n4Q5kD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371840F4" w:rsidR="009A43E9" w:rsidRPr="00182792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9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proofErr w:type="gramEnd"/>
                      <w:r>
                        <w:fldChar w:fldCharType="end"/>
                      </w:r>
                      <w:bookmarkEnd w:id="39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17E9DE79" w:rsidR="009A43E9" w:rsidRPr="00A07187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bookmarkEnd w:id="33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0" type="#_x0000_t202" style="position:absolute;left:0;text-align:left;margin-left:36.4pt;margin-top:20.85pt;width:155.2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S4IOgIAAHkEAAAOAAAAZHJzL2Uyb0RvYy54bWysVMFu2zAMvQ/YPwi6L07aNV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eXsUc2etThz58VmBYNAqO1L6kqjisfeihAyRW8qCbctVoHS8xsNTIDoJa3dZNUKfkv6G0jVgL&#10;8VWfsPeoNCunKpFtzypaodt2SaGP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D+tLgg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17E9DE79" w:rsidR="009A43E9" w:rsidRPr="00A07187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1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proofErr w:type="gramEnd"/>
                      <w:r>
                        <w:fldChar w:fldCharType="end"/>
                      </w:r>
                      <w:bookmarkEnd w:id="41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5584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6A131A10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402C81BC" w:rsidR="009A43E9" w:rsidRPr="00E47E1A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bookmarkEnd w:id="34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1" type="#_x0000_t202" style="position:absolute;left:0;text-align:left;margin-left:285.9pt;margin-top:49.2pt;width:151.5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" stroked="f">
                <v:textbox style="mso-fit-shape-to-text:t" inset="0,0,0,0">
                  <w:txbxContent>
                    <w:p w14:paraId="483D9358" w14:textId="402C81BC" w:rsidR="009A43E9" w:rsidRPr="00E47E1A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3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proofErr w:type="gramEnd"/>
                      <w:r>
                        <w:fldChar w:fldCharType="end"/>
                      </w:r>
                      <w:bookmarkEnd w:id="43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79DBD385" w:rsidR="00924849" w:rsidRPr="00924849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that, we click </w:t>
      </w:r>
      <w:r w:rsidR="00683A58">
        <w:t xml:space="preserve">the </w:t>
      </w:r>
      <w:r w:rsidRPr="00A73686">
        <w:rPr>
          <w:rFonts w:ascii="Consolas" w:hAnsi="Consolas" w:cs="Consolas"/>
        </w:rPr>
        <w:t>View 3D</w:t>
      </w:r>
      <w:r>
        <w:rPr>
          <w:rFonts w:ascii="Consolas" w:hAnsi="Consolas" w:cs="Consolas"/>
        </w:rPr>
        <w:t xml:space="preserve"> </w:t>
      </w:r>
      <w:r>
        <w:t xml:space="preserve">button and use </w:t>
      </w:r>
      <w:r>
        <w:lastRenderedPageBreak/>
        <w:t xml:space="preserve">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8</w:t>
      </w:r>
      <w:r w:rsidR="00924849">
        <w:fldChar w:fldCharType="end"/>
      </w:r>
      <w:r w:rsidR="00683A58">
        <w:t>)</w:t>
      </w:r>
      <w:r>
        <w:t>.</w:t>
      </w:r>
    </w:p>
    <w:p w14:paraId="4121A641" w14:textId="7A773E44" w:rsidR="00A73686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6608" behindDoc="0" locked="0" layoutInCell="1" allowOverlap="1" wp14:anchorId="656971DF" wp14:editId="113292B4">
            <wp:simplePos x="0" y="0"/>
            <wp:positionH relativeFrom="column">
              <wp:posOffset>3843655</wp:posOffset>
            </wp:positionH>
            <wp:positionV relativeFrom="paragraph">
              <wp:posOffset>-381635</wp:posOffset>
            </wp:positionV>
            <wp:extent cx="2180590" cy="2057400"/>
            <wp:effectExtent l="0" t="0" r="0" b="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218059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By clicking </w:t>
      </w:r>
      <w:r w:rsidR="00A73686"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</w:t>
      </w:r>
      <w:r w:rsidR="00FA2584">
        <w:t>,</w:t>
      </w:r>
      <w:r w:rsidR="00877B48">
        <w:t xml:space="preserve"> we are displayed the histograms for the whole collection and for the currently viewed cluster</w:t>
      </w:r>
      <w:r w:rsidR="00FA2584">
        <w:t>,</w:t>
      </w:r>
      <w:r w:rsidR="00877B48">
        <w:t xml:space="preserve"> respectively.</w:t>
      </w:r>
    </w:p>
    <w:p w14:paraId="173AA44F" w14:textId="014E81E4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1A4AAB" wp14:editId="1095B8D2">
                <wp:simplePos x="0" y="0"/>
                <wp:positionH relativeFrom="column">
                  <wp:posOffset>3919855</wp:posOffset>
                </wp:positionH>
                <wp:positionV relativeFrom="paragraph">
                  <wp:posOffset>548640</wp:posOffset>
                </wp:positionV>
                <wp:extent cx="2104390" cy="635"/>
                <wp:effectExtent l="0" t="0" r="0" b="8255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4DC23793" w:rsidR="009A43E9" w:rsidRPr="00B55C9F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5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bookmarkEnd w:id="35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2" type="#_x0000_t202" style="position:absolute;left:0;text-align:left;margin-left:308.65pt;margin-top:43.2pt;width:165.7pt;height:.0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" stroked="f">
                <v:textbox style="mso-fit-shape-to-text:t" inset="0,0,0,0">
                  <w:txbxContent>
                    <w:p w14:paraId="2607F638" w14:textId="4DC23793" w:rsidR="009A43E9" w:rsidRPr="00B55C9F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5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proofErr w:type="gramEnd"/>
                      <w:r>
                        <w:fldChar w:fldCharType="end"/>
                      </w:r>
                      <w:bookmarkEnd w:id="45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A58">
        <w:rPr>
          <w:noProof/>
          <w:lang w:val="sk-SK" w:eastAsia="sk-SK"/>
        </w:rPr>
        <w:drawing>
          <wp:anchor distT="0" distB="0" distL="114300" distR="114300" simplePos="0" relativeHeight="251754496" behindDoc="0" locked="0" layoutInCell="1" allowOverlap="1" wp14:anchorId="391B43A7" wp14:editId="0E7744C3">
            <wp:simplePos x="0" y="0"/>
            <wp:positionH relativeFrom="column">
              <wp:posOffset>99695</wp:posOffset>
            </wp:positionH>
            <wp:positionV relativeFrom="paragraph">
              <wp:posOffset>2044065</wp:posOffset>
            </wp:positionV>
            <wp:extent cx="5300980" cy="5105400"/>
            <wp:effectExtent l="0" t="0" r="0" b="0"/>
            <wp:wrapTopAndBottom/>
            <wp:docPr id="100" name="Obrázo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5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8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9</w:t>
      </w:r>
      <w:r w:rsidR="00924849">
        <w:fldChar w:fldCharType="end"/>
      </w:r>
      <w:r w:rsidR="00877B48">
        <w:t>.</w:t>
      </w:r>
    </w:p>
    <w:p w14:paraId="5CA78B89" w14:textId="7896C96A" w:rsidR="001E0911" w:rsidRPr="00683A58" w:rsidRDefault="00683A58" w:rsidP="004C7CD5">
      <w:pPr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48351E" wp14:editId="1958D46F">
                <wp:simplePos x="0" y="0"/>
                <wp:positionH relativeFrom="column">
                  <wp:posOffset>104775</wp:posOffset>
                </wp:positionH>
                <wp:positionV relativeFrom="paragraph">
                  <wp:posOffset>5342255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3322A355" w:rsidR="009A43E9" w:rsidRPr="006C4FBE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6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r>
                              <w:fldChar w:fldCharType="end"/>
                            </w:r>
                            <w:bookmarkEnd w:id="36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3" type="#_x0000_t202" style="position:absolute;left:0;text-align:left;margin-left:8.25pt;margin-top:420.65pt;width:417.4pt;height:.0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" stroked="f">
                <v:textbox style="mso-fit-shape-to-text:t" inset="0,0,0,0">
                  <w:txbxContent>
                    <w:p w14:paraId="21DDF454" w14:textId="3322A355" w:rsidR="009A43E9" w:rsidRPr="006C4FBE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7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proofErr w:type="gramEnd"/>
                      <w:r>
                        <w:fldChar w:fldCharType="end"/>
                      </w:r>
                      <w:bookmarkEnd w:id="47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</w:p>
    <w:p w14:paraId="222D7198" w14:textId="147B7E5B" w:rsidR="001E0911" w:rsidRDefault="001E0911" w:rsidP="001E0911">
      <w:pPr>
        <w:pStyle w:val="Nadpis1"/>
      </w:pPr>
      <w:r>
        <w:lastRenderedPageBreak/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57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4DF8D5BB" w14:textId="5E2C3E60" w:rsidR="0063574C" w:rsidRDefault="0063574C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  <w:r>
        <w:rPr>
          <w:color w:val="000000" w:themeColor="text1"/>
          <w:shd w:val="clear" w:color="auto" w:fill="FFFFFF" w:themeFill="background1"/>
        </w:rPr>
        <w:br w:type="page"/>
      </w:r>
    </w:p>
    <w:p w14:paraId="014D28FC" w14:textId="77777777" w:rsidR="0063574C" w:rsidRPr="0063574C" w:rsidRDefault="0063574C" w:rsidP="0063574C"/>
    <w:sectPr w:rsidR="0063574C" w:rsidRPr="006357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9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4B7D32"/>
    <w:multiLevelType w:val="hybridMultilevel"/>
    <w:tmpl w:val="3D7E8DDE"/>
    <w:lvl w:ilvl="0" w:tplc="041B0019">
      <w:start w:val="1"/>
      <w:numFmt w:val="lowerLetter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4B448B"/>
    <w:multiLevelType w:val="hybridMultilevel"/>
    <w:tmpl w:val="069CE1F8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4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3"/>
  </w:num>
  <w:num w:numId="2">
    <w:abstractNumId w:val="37"/>
  </w:num>
  <w:num w:numId="3">
    <w:abstractNumId w:val="9"/>
  </w:num>
  <w:num w:numId="4">
    <w:abstractNumId w:val="39"/>
  </w:num>
  <w:num w:numId="5">
    <w:abstractNumId w:val="23"/>
  </w:num>
  <w:num w:numId="6">
    <w:abstractNumId w:val="6"/>
  </w:num>
  <w:num w:numId="7">
    <w:abstractNumId w:val="1"/>
  </w:num>
  <w:num w:numId="8">
    <w:abstractNumId w:val="18"/>
  </w:num>
  <w:num w:numId="9">
    <w:abstractNumId w:val="20"/>
  </w:num>
  <w:num w:numId="10">
    <w:abstractNumId w:val="5"/>
  </w:num>
  <w:num w:numId="11">
    <w:abstractNumId w:val="28"/>
  </w:num>
  <w:num w:numId="12">
    <w:abstractNumId w:val="26"/>
  </w:num>
  <w:num w:numId="13">
    <w:abstractNumId w:val="41"/>
  </w:num>
  <w:num w:numId="14">
    <w:abstractNumId w:val="24"/>
  </w:num>
  <w:num w:numId="15">
    <w:abstractNumId w:val="13"/>
  </w:num>
  <w:num w:numId="16">
    <w:abstractNumId w:val="3"/>
  </w:num>
  <w:num w:numId="17">
    <w:abstractNumId w:val="34"/>
  </w:num>
  <w:num w:numId="18">
    <w:abstractNumId w:val="22"/>
  </w:num>
  <w:num w:numId="19">
    <w:abstractNumId w:val="4"/>
  </w:num>
  <w:num w:numId="20">
    <w:abstractNumId w:val="25"/>
  </w:num>
  <w:num w:numId="21">
    <w:abstractNumId w:val="12"/>
  </w:num>
  <w:num w:numId="22">
    <w:abstractNumId w:val="33"/>
  </w:num>
  <w:num w:numId="23">
    <w:abstractNumId w:val="27"/>
  </w:num>
  <w:num w:numId="24">
    <w:abstractNumId w:val="29"/>
  </w:num>
  <w:num w:numId="25">
    <w:abstractNumId w:val="40"/>
  </w:num>
  <w:num w:numId="26">
    <w:abstractNumId w:val="31"/>
  </w:num>
  <w:num w:numId="27">
    <w:abstractNumId w:val="36"/>
  </w:num>
  <w:num w:numId="28">
    <w:abstractNumId w:val="17"/>
  </w:num>
  <w:num w:numId="29">
    <w:abstractNumId w:val="38"/>
  </w:num>
  <w:num w:numId="30">
    <w:abstractNumId w:val="11"/>
  </w:num>
  <w:num w:numId="31">
    <w:abstractNumId w:val="30"/>
  </w:num>
  <w:num w:numId="32">
    <w:abstractNumId w:val="7"/>
  </w:num>
  <w:num w:numId="33">
    <w:abstractNumId w:val="14"/>
  </w:num>
  <w:num w:numId="34">
    <w:abstractNumId w:val="0"/>
  </w:num>
  <w:num w:numId="35">
    <w:abstractNumId w:val="32"/>
  </w:num>
  <w:num w:numId="36">
    <w:abstractNumId w:val="19"/>
  </w:num>
  <w:num w:numId="37">
    <w:abstractNumId w:val="16"/>
  </w:num>
  <w:num w:numId="38">
    <w:abstractNumId w:val="35"/>
  </w:num>
  <w:num w:numId="39">
    <w:abstractNumId w:val="8"/>
  </w:num>
  <w:num w:numId="40">
    <w:abstractNumId w:val="2"/>
  </w:num>
  <w:num w:numId="41">
    <w:abstractNumId w:val="21"/>
  </w:num>
  <w:num w:numId="42">
    <w:abstractNumId w:val="1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PDWgBel9wCLQAAAA=="/>
  </w:docVars>
  <w:rsids>
    <w:rsidRoot w:val="00800C1B"/>
    <w:rsid w:val="00002816"/>
    <w:rsid w:val="00021289"/>
    <w:rsid w:val="000222D5"/>
    <w:rsid w:val="00023026"/>
    <w:rsid w:val="00024F3E"/>
    <w:rsid w:val="00030E26"/>
    <w:rsid w:val="00041602"/>
    <w:rsid w:val="00044FD2"/>
    <w:rsid w:val="0007177F"/>
    <w:rsid w:val="00074EAF"/>
    <w:rsid w:val="00075652"/>
    <w:rsid w:val="000823D4"/>
    <w:rsid w:val="00091314"/>
    <w:rsid w:val="000946EB"/>
    <w:rsid w:val="00096699"/>
    <w:rsid w:val="00096CB5"/>
    <w:rsid w:val="000A6DD4"/>
    <w:rsid w:val="000B3A43"/>
    <w:rsid w:val="000C1FB0"/>
    <w:rsid w:val="000D6F13"/>
    <w:rsid w:val="000E3208"/>
    <w:rsid w:val="001011AA"/>
    <w:rsid w:val="00101870"/>
    <w:rsid w:val="001045B1"/>
    <w:rsid w:val="001107FC"/>
    <w:rsid w:val="00117328"/>
    <w:rsid w:val="0012659C"/>
    <w:rsid w:val="00133E61"/>
    <w:rsid w:val="001359A5"/>
    <w:rsid w:val="00136E81"/>
    <w:rsid w:val="001400BA"/>
    <w:rsid w:val="001805B3"/>
    <w:rsid w:val="00181AB8"/>
    <w:rsid w:val="00187A3A"/>
    <w:rsid w:val="00192843"/>
    <w:rsid w:val="001A70AD"/>
    <w:rsid w:val="001B650D"/>
    <w:rsid w:val="001C5885"/>
    <w:rsid w:val="001C66E8"/>
    <w:rsid w:val="001E0911"/>
    <w:rsid w:val="001E7CA8"/>
    <w:rsid w:val="00203DDF"/>
    <w:rsid w:val="00204A88"/>
    <w:rsid w:val="002261F4"/>
    <w:rsid w:val="002312D3"/>
    <w:rsid w:val="0024500B"/>
    <w:rsid w:val="00264018"/>
    <w:rsid w:val="00272A50"/>
    <w:rsid w:val="002738DB"/>
    <w:rsid w:val="00276339"/>
    <w:rsid w:val="00282244"/>
    <w:rsid w:val="00282A55"/>
    <w:rsid w:val="00290495"/>
    <w:rsid w:val="00291FDF"/>
    <w:rsid w:val="002A417E"/>
    <w:rsid w:val="002B1CDA"/>
    <w:rsid w:val="002B70BE"/>
    <w:rsid w:val="002C04FD"/>
    <w:rsid w:val="002D1615"/>
    <w:rsid w:val="002D3715"/>
    <w:rsid w:val="002E30C1"/>
    <w:rsid w:val="002E7D1E"/>
    <w:rsid w:val="002F62B6"/>
    <w:rsid w:val="002F6729"/>
    <w:rsid w:val="00316076"/>
    <w:rsid w:val="00317DBC"/>
    <w:rsid w:val="00321BDB"/>
    <w:rsid w:val="0032446F"/>
    <w:rsid w:val="00324660"/>
    <w:rsid w:val="003322F1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285D"/>
    <w:rsid w:val="003A36E0"/>
    <w:rsid w:val="003B4F28"/>
    <w:rsid w:val="003B5FB5"/>
    <w:rsid w:val="003F3ECA"/>
    <w:rsid w:val="003F6EFB"/>
    <w:rsid w:val="00405C42"/>
    <w:rsid w:val="004070F1"/>
    <w:rsid w:val="00410485"/>
    <w:rsid w:val="00411427"/>
    <w:rsid w:val="00432E7B"/>
    <w:rsid w:val="00440B2F"/>
    <w:rsid w:val="004422B3"/>
    <w:rsid w:val="00456E60"/>
    <w:rsid w:val="00466A96"/>
    <w:rsid w:val="00472170"/>
    <w:rsid w:val="00486806"/>
    <w:rsid w:val="004A40E4"/>
    <w:rsid w:val="004A704E"/>
    <w:rsid w:val="004B0F22"/>
    <w:rsid w:val="004B1D65"/>
    <w:rsid w:val="004B2B7C"/>
    <w:rsid w:val="004B359B"/>
    <w:rsid w:val="004C35C4"/>
    <w:rsid w:val="004C7CD5"/>
    <w:rsid w:val="005110C6"/>
    <w:rsid w:val="005110D5"/>
    <w:rsid w:val="005174D6"/>
    <w:rsid w:val="00545127"/>
    <w:rsid w:val="005562CE"/>
    <w:rsid w:val="00567630"/>
    <w:rsid w:val="005710A0"/>
    <w:rsid w:val="005748D8"/>
    <w:rsid w:val="005834B5"/>
    <w:rsid w:val="005848B9"/>
    <w:rsid w:val="005A0587"/>
    <w:rsid w:val="005A4A76"/>
    <w:rsid w:val="005B1027"/>
    <w:rsid w:val="005D37D1"/>
    <w:rsid w:val="005E0C7A"/>
    <w:rsid w:val="005E418C"/>
    <w:rsid w:val="005F55DB"/>
    <w:rsid w:val="00601FEF"/>
    <w:rsid w:val="0060577A"/>
    <w:rsid w:val="0061286A"/>
    <w:rsid w:val="0063083C"/>
    <w:rsid w:val="006315B6"/>
    <w:rsid w:val="0063574C"/>
    <w:rsid w:val="006418D9"/>
    <w:rsid w:val="00650A47"/>
    <w:rsid w:val="00651EC7"/>
    <w:rsid w:val="00656CDE"/>
    <w:rsid w:val="00670F0E"/>
    <w:rsid w:val="00671DD4"/>
    <w:rsid w:val="00682302"/>
    <w:rsid w:val="00682EEC"/>
    <w:rsid w:val="00683A58"/>
    <w:rsid w:val="006A0028"/>
    <w:rsid w:val="006A4F84"/>
    <w:rsid w:val="006A5BA9"/>
    <w:rsid w:val="006C13D7"/>
    <w:rsid w:val="006F2343"/>
    <w:rsid w:val="006F3723"/>
    <w:rsid w:val="00700D55"/>
    <w:rsid w:val="00721F86"/>
    <w:rsid w:val="00731F3A"/>
    <w:rsid w:val="00733E79"/>
    <w:rsid w:val="00733ED9"/>
    <w:rsid w:val="0074043D"/>
    <w:rsid w:val="007514F2"/>
    <w:rsid w:val="00761682"/>
    <w:rsid w:val="007730CC"/>
    <w:rsid w:val="0077497E"/>
    <w:rsid w:val="00775406"/>
    <w:rsid w:val="00775D86"/>
    <w:rsid w:val="007960C8"/>
    <w:rsid w:val="0079759D"/>
    <w:rsid w:val="007A324E"/>
    <w:rsid w:val="007B21C2"/>
    <w:rsid w:val="007B4C06"/>
    <w:rsid w:val="007C760F"/>
    <w:rsid w:val="007F059F"/>
    <w:rsid w:val="00800C1B"/>
    <w:rsid w:val="008059BB"/>
    <w:rsid w:val="008067B7"/>
    <w:rsid w:val="00825EB6"/>
    <w:rsid w:val="008272FC"/>
    <w:rsid w:val="008409D4"/>
    <w:rsid w:val="00852B30"/>
    <w:rsid w:val="008565F5"/>
    <w:rsid w:val="0086603A"/>
    <w:rsid w:val="00873859"/>
    <w:rsid w:val="00877B48"/>
    <w:rsid w:val="00882B11"/>
    <w:rsid w:val="008830A6"/>
    <w:rsid w:val="00885BD1"/>
    <w:rsid w:val="00891994"/>
    <w:rsid w:val="0089688A"/>
    <w:rsid w:val="008A5416"/>
    <w:rsid w:val="008B5A83"/>
    <w:rsid w:val="008E0440"/>
    <w:rsid w:val="008E22E2"/>
    <w:rsid w:val="008E3A07"/>
    <w:rsid w:val="009063AE"/>
    <w:rsid w:val="00924849"/>
    <w:rsid w:val="00927478"/>
    <w:rsid w:val="00941555"/>
    <w:rsid w:val="00967799"/>
    <w:rsid w:val="00970D5E"/>
    <w:rsid w:val="00986EF4"/>
    <w:rsid w:val="00987ABC"/>
    <w:rsid w:val="00990011"/>
    <w:rsid w:val="009A43E9"/>
    <w:rsid w:val="009A4788"/>
    <w:rsid w:val="009B0E52"/>
    <w:rsid w:val="009C1ECD"/>
    <w:rsid w:val="009C3666"/>
    <w:rsid w:val="009C5390"/>
    <w:rsid w:val="009C70F6"/>
    <w:rsid w:val="009D5757"/>
    <w:rsid w:val="009E74ED"/>
    <w:rsid w:val="00A11DB2"/>
    <w:rsid w:val="00A17761"/>
    <w:rsid w:val="00A36E61"/>
    <w:rsid w:val="00A40566"/>
    <w:rsid w:val="00A41C33"/>
    <w:rsid w:val="00A43B37"/>
    <w:rsid w:val="00A541D1"/>
    <w:rsid w:val="00A61952"/>
    <w:rsid w:val="00A65E41"/>
    <w:rsid w:val="00A70809"/>
    <w:rsid w:val="00A711DF"/>
    <w:rsid w:val="00A71B1A"/>
    <w:rsid w:val="00A73686"/>
    <w:rsid w:val="00A8334E"/>
    <w:rsid w:val="00A84082"/>
    <w:rsid w:val="00AD6188"/>
    <w:rsid w:val="00AD707E"/>
    <w:rsid w:val="00AE1681"/>
    <w:rsid w:val="00AE69BE"/>
    <w:rsid w:val="00AE73F3"/>
    <w:rsid w:val="00AF3820"/>
    <w:rsid w:val="00B04508"/>
    <w:rsid w:val="00B04926"/>
    <w:rsid w:val="00B207B4"/>
    <w:rsid w:val="00B21430"/>
    <w:rsid w:val="00B250E5"/>
    <w:rsid w:val="00B27502"/>
    <w:rsid w:val="00B4288D"/>
    <w:rsid w:val="00B428B0"/>
    <w:rsid w:val="00B42F1B"/>
    <w:rsid w:val="00B518B0"/>
    <w:rsid w:val="00B60B10"/>
    <w:rsid w:val="00B703CC"/>
    <w:rsid w:val="00B851EC"/>
    <w:rsid w:val="00B85C80"/>
    <w:rsid w:val="00B929A8"/>
    <w:rsid w:val="00B95275"/>
    <w:rsid w:val="00BC7066"/>
    <w:rsid w:val="00BF222D"/>
    <w:rsid w:val="00BF3C40"/>
    <w:rsid w:val="00C075D8"/>
    <w:rsid w:val="00C13EDF"/>
    <w:rsid w:val="00C50103"/>
    <w:rsid w:val="00C531B2"/>
    <w:rsid w:val="00C610FF"/>
    <w:rsid w:val="00C66597"/>
    <w:rsid w:val="00C73D41"/>
    <w:rsid w:val="00C842D9"/>
    <w:rsid w:val="00C904C9"/>
    <w:rsid w:val="00C90B6A"/>
    <w:rsid w:val="00CA3A3D"/>
    <w:rsid w:val="00CA5299"/>
    <w:rsid w:val="00CD2D4E"/>
    <w:rsid w:val="00CD65B2"/>
    <w:rsid w:val="00CE23D5"/>
    <w:rsid w:val="00CE2D4B"/>
    <w:rsid w:val="00D12161"/>
    <w:rsid w:val="00D17A6C"/>
    <w:rsid w:val="00D339C2"/>
    <w:rsid w:val="00D60DDC"/>
    <w:rsid w:val="00D93847"/>
    <w:rsid w:val="00D93B45"/>
    <w:rsid w:val="00D96DEC"/>
    <w:rsid w:val="00D97C8E"/>
    <w:rsid w:val="00DA1CDD"/>
    <w:rsid w:val="00DE1D65"/>
    <w:rsid w:val="00DE46D3"/>
    <w:rsid w:val="00DE4FDE"/>
    <w:rsid w:val="00DE667D"/>
    <w:rsid w:val="00DF6F84"/>
    <w:rsid w:val="00E001D4"/>
    <w:rsid w:val="00E5026E"/>
    <w:rsid w:val="00E53493"/>
    <w:rsid w:val="00E5377F"/>
    <w:rsid w:val="00E62F8F"/>
    <w:rsid w:val="00E64DE5"/>
    <w:rsid w:val="00E66385"/>
    <w:rsid w:val="00E75DF8"/>
    <w:rsid w:val="00E771B0"/>
    <w:rsid w:val="00E90AB0"/>
    <w:rsid w:val="00EB4B5E"/>
    <w:rsid w:val="00EB53AE"/>
    <w:rsid w:val="00EC4E15"/>
    <w:rsid w:val="00EC7AE8"/>
    <w:rsid w:val="00EE05F5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BB"/>
    <w:rsid w:val="00F272F9"/>
    <w:rsid w:val="00F444EA"/>
    <w:rsid w:val="00F45590"/>
    <w:rsid w:val="00F5582A"/>
    <w:rsid w:val="00F6016A"/>
    <w:rsid w:val="00F70064"/>
    <w:rsid w:val="00F830D3"/>
    <w:rsid w:val="00F92241"/>
    <w:rsid w:val="00F94AC5"/>
    <w:rsid w:val="00F94FCF"/>
    <w:rsid w:val="00FA2584"/>
    <w:rsid w:val="00FB1BC5"/>
    <w:rsid w:val="00FC41AE"/>
    <w:rsid w:val="00FC5F73"/>
    <w:rsid w:val="00FD55A4"/>
    <w:rsid w:val="00FD6381"/>
    <w:rsid w:val="00FE21E4"/>
    <w:rsid w:val="00FE34EA"/>
    <w:rsid w:val="00FF09F3"/>
    <w:rsid w:val="00FF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dvsofteng.com/download.html%20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19.png"/><Relationship Id="rId21" Type="http://schemas.openxmlformats.org/officeDocument/2006/relationships/image" Target="media/image8.png"/><Relationship Id="rId34" Type="http://schemas.openxmlformats.org/officeDocument/2006/relationships/diagramColors" Target="diagrams/colors1.xm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hyperlink" Target="https://github.com/TomSpeedy/ClusterProcesso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s://software.utef.cvut.cz/" TargetMode="External"/><Relationship Id="rId24" Type="http://schemas.openxmlformats.org/officeDocument/2006/relationships/image" Target="media/image11.png"/><Relationship Id="rId32" Type="http://schemas.openxmlformats.org/officeDocument/2006/relationships/diagramLayout" Target="diagrams/layout1.xml"/><Relationship Id="rId37" Type="http://schemas.openxmlformats.org/officeDocument/2006/relationships/hyperlink" Target="https://drive.google.com/file/d/1f_t0RE7KiqO69yrzWAbU8LSX8r3l4m_J/view?usp=sharing" TargetMode="External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s://docs.microsoft.com/en-us/dotnet/framework/get-started/system-requirements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microsoft.com/office/2007/relationships/diagramDrawing" Target="diagrams/drawing1.xml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8" Type="http://schemas.openxmlformats.org/officeDocument/2006/relationships/hyperlink" Target="https://github.com/TomSpeedy/ClusterProcessor" TargetMode="Externa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hyperlink" Target="https://github.com/TomSpeedy/ClusterProcessor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diagramQuickStyle" Target="diagrams/quickStyle1.xml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59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https://github.com/TomSpeedy/ClusterProcessor" TargetMode="External"/><Relationship Id="rId49" Type="http://schemas.openxmlformats.org/officeDocument/2006/relationships/image" Target="media/image29.png"/><Relationship Id="rId57" Type="http://schemas.openxmlformats.org/officeDocument/2006/relationships/hyperlink" Target="mailto:celko.tom@gmail.com" TargetMode="External"/><Relationship Id="rId10" Type="http://schemas.openxmlformats.org/officeDocument/2006/relationships/hyperlink" Target="https://github.com/TomSpeedy/ClusterProcessor" TargetMode="External"/><Relationship Id="rId31" Type="http://schemas.openxmlformats.org/officeDocument/2006/relationships/diagramData" Target="diagrams/data1.xml"/><Relationship Id="rId44" Type="http://schemas.openxmlformats.org/officeDocument/2006/relationships/image" Target="media/image24.png"/><Relationship Id="rId52" Type="http://schemas.openxmlformats.org/officeDocument/2006/relationships/image" Target="media/image3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/>
      <dgm:spPr/>
      <dgm:t>
        <a:bodyPr/>
        <a:lstStyle/>
        <a:p>
          <a:r>
            <a:rPr lang="sk-SK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/>
      <dgm:spPr/>
      <dgm:t>
        <a:bodyPr/>
        <a:lstStyle/>
        <a:p>
          <a:r>
            <a:rPr lang="sk-SK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/>
      <dgm:spPr/>
      <dgm:t>
        <a:bodyPr/>
        <a:lstStyle/>
        <a:p>
          <a:r>
            <a:rPr lang="sk-SK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F8846439-36E9-4F7A-807D-530BCCE927FE}" type="presOf" srcId="{BD4B359D-D89C-499B-88B4-50E920748175}" destId="{678AC678-EA69-42B3-AE17-5B0A9E46DB39}" srcOrd="0" destOrd="0" presId="urn:microsoft.com/office/officeart/2005/8/layout/hierarchy1"/>
    <dgm:cxn modelId="{FC49E138-A7ED-4109-AB24-AA9F4474DDF7}" type="presOf" srcId="{E7E008D0-FF7A-4355-AD25-1D298A282B9D}" destId="{3CAA769B-E5DC-420D-B71B-32C1A888A870}" srcOrd="0" destOrd="0" presId="urn:microsoft.com/office/officeart/2005/8/layout/hierarchy1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8D1F1211-405C-4125-A605-63846ACBDC29}" type="presOf" srcId="{EEB5C68B-F66E-44BE-8BFE-B25E453D4D55}" destId="{087E8849-0443-478F-9786-BEDFC75E002B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1B95DBF1-C306-49D5-B124-35AC31BCD26B}" type="presOf" srcId="{0E840474-5BA4-482A-AF1B-B632E8EB5057}" destId="{A5A076B0-9FC3-4E05-AD09-DCCD77936205}" srcOrd="0" destOrd="0" presId="urn:microsoft.com/office/officeart/2005/8/layout/hierarchy1"/>
    <dgm:cxn modelId="{A614CDD6-C9C0-4527-97F2-4F6B5955A890}" type="presOf" srcId="{D8ED2064-DEF4-4159-BD01-667FDEBB0B9D}" destId="{FBED9644-E1FF-4C9F-9E0A-28A3BB956133}" srcOrd="0" destOrd="0" presId="urn:microsoft.com/office/officeart/2005/8/layout/hierarchy1"/>
    <dgm:cxn modelId="{3733C987-B7C4-4DF5-8047-ED37641EED2C}" type="presOf" srcId="{F4D0CB22-152C-4F45-A0C1-C70311024818}" destId="{6033C831-8E77-447F-9E74-C8D7EB4DD5C7}" srcOrd="0" destOrd="0" presId="urn:microsoft.com/office/officeart/2005/8/layout/hierarchy1"/>
    <dgm:cxn modelId="{4262E50F-F906-40EB-8726-BD5F42321479}" type="presOf" srcId="{A6508D70-5AEE-4ED6-B961-CB2FF1F98262}" destId="{F3132272-5AA2-4E4B-AF10-31CF361E3086}" srcOrd="0" destOrd="0" presId="urn:microsoft.com/office/officeart/2005/8/layout/hierarchy1"/>
    <dgm:cxn modelId="{984EE321-E587-4D38-BC3C-42F9C4A6C624}" type="presOf" srcId="{0181E4EB-CC3C-4547-A8EE-7BE350E32768}" destId="{2AABD5AD-2914-46AD-B61D-9D880C3A57D6}" srcOrd="0" destOrd="0" presId="urn:microsoft.com/office/officeart/2005/8/layout/hierarchy1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5659437C-9088-473B-88BF-81E5797D46E1}" type="presOf" srcId="{291366D0-4A53-4BA2-9EE5-BD2F50CC89B2}" destId="{8919507C-1D1D-42D6-938C-6D85471C2520}" srcOrd="0" destOrd="0" presId="urn:microsoft.com/office/officeart/2005/8/layout/hierarchy1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0F260217-4F52-4D45-A756-3F3D03B2F4F1}" type="presOf" srcId="{200CEA90-BDE5-48D6-B01D-F3DA1C73C6CA}" destId="{071F265C-D31A-48B1-BE3C-B47643AD622F}" srcOrd="0" destOrd="0" presId="urn:microsoft.com/office/officeart/2005/8/layout/hierarchy1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DF6C350E-3BB8-4333-BCCF-532E4DB9D0E0}" type="presOf" srcId="{199C2402-90BB-4A6C-A1D9-23900F6A37CD}" destId="{C034EFE1-1C48-498A-AE8C-6B50F1B30539}" srcOrd="0" destOrd="0" presId="urn:microsoft.com/office/officeart/2005/8/layout/hierarchy1"/>
    <dgm:cxn modelId="{8BAC92A9-741C-4CFA-BCFD-47CD12E0648F}" type="presOf" srcId="{B7D927D2-8761-4D5F-A7B3-5EDAC3F27C39}" destId="{531C3E71-9005-46AD-8E12-F655E523F814}" srcOrd="0" destOrd="0" presId="urn:microsoft.com/office/officeart/2005/8/layout/hierarchy1"/>
    <dgm:cxn modelId="{58A79447-AB13-456E-B3F4-38510EAD4287}" type="presOf" srcId="{2C484D0E-BBAC-4C48-AB19-7A734716973C}" destId="{4FBCF193-DB31-4783-A1CC-DB2C727F3362}" srcOrd="0" destOrd="0" presId="urn:microsoft.com/office/officeart/2005/8/layout/hierarchy1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BFED5AE6-DF48-4BB0-9D8E-3F583117F1BA}" type="presOf" srcId="{6EF1ECC2-CFE3-4FE8-96E7-3EC6AF0A7DBF}" destId="{22BBC1AA-F799-4E26-BD6B-62B74141E494}" srcOrd="0" destOrd="0" presId="urn:microsoft.com/office/officeart/2005/8/layout/hierarchy1"/>
    <dgm:cxn modelId="{E466811C-BF27-4578-A55E-AAEACFF3FB71}" type="presOf" srcId="{DF2EC697-2B72-4E24-B194-CC731C37866A}" destId="{8DFFC2C8-41F5-4EA9-AB2B-F7D4E14FAAE5}" srcOrd="0" destOrd="0" presId="urn:microsoft.com/office/officeart/2005/8/layout/hierarchy1"/>
    <dgm:cxn modelId="{F7BF5D16-57F5-4D25-8A2B-44974E6C3054}" type="presOf" srcId="{236088DD-D658-4CDA-B142-D39F500FF456}" destId="{A6331D59-53AE-464A-BAFE-0C3331092E4B}" srcOrd="0" destOrd="0" presId="urn:microsoft.com/office/officeart/2005/8/layout/hierarchy1"/>
    <dgm:cxn modelId="{C0933EA5-27BB-4223-B050-2183FBD21136}" type="presOf" srcId="{E6D340B4-79AC-4A9B-BF7F-C2656C094165}" destId="{AC55CD7A-7AA7-4752-B5AA-E1F8909BD22A}" srcOrd="0" destOrd="0" presId="urn:microsoft.com/office/officeart/2005/8/layout/hierarchy1"/>
    <dgm:cxn modelId="{A0418246-419C-48F7-99BE-985BD343B560}" type="presOf" srcId="{A7DAF146-6273-499E-A145-1F4EAE73F815}" destId="{B556236E-EA71-4BF5-93E7-FE69A60A0225}" srcOrd="0" destOrd="0" presId="urn:microsoft.com/office/officeart/2005/8/layout/hierarchy1"/>
    <dgm:cxn modelId="{78B302F5-8234-43D0-8EE3-46E1AF1FA53D}" type="presOf" srcId="{E78AABA6-2888-4519-953A-5CCF67329603}" destId="{4323D12B-0994-4C26-8572-6D4A92446ED2}" srcOrd="0" destOrd="0" presId="urn:microsoft.com/office/officeart/2005/8/layout/hierarchy1"/>
    <dgm:cxn modelId="{4E9DF6E9-66F6-4998-BB9F-44DD12F07F3D}" type="presOf" srcId="{33FA1D19-8C2A-4D2C-96A7-C783739D88D5}" destId="{38A6ACDF-4AA6-467D-881B-EB038F74514B}" srcOrd="0" destOrd="0" presId="urn:microsoft.com/office/officeart/2005/8/layout/hierarchy1"/>
    <dgm:cxn modelId="{5989E079-2512-48C7-9605-97AFD6CC9EE3}" type="presParOf" srcId="{531C3E71-9005-46AD-8E12-F655E523F814}" destId="{7380AAAE-954B-44F4-B9F1-B47DB95AEDD7}" srcOrd="0" destOrd="0" presId="urn:microsoft.com/office/officeart/2005/8/layout/hierarchy1"/>
    <dgm:cxn modelId="{87C13F18-BBB2-42E6-B8D8-8A3A4B6BFB07}" type="presParOf" srcId="{7380AAAE-954B-44F4-B9F1-B47DB95AEDD7}" destId="{7C51FD7D-5474-44AB-B1EA-2D37C500AA95}" srcOrd="0" destOrd="0" presId="urn:microsoft.com/office/officeart/2005/8/layout/hierarchy1"/>
    <dgm:cxn modelId="{3D3B9920-DFC9-4430-9F90-C250BD4249ED}" type="presParOf" srcId="{7C51FD7D-5474-44AB-B1EA-2D37C500AA95}" destId="{2C1B5C62-52D4-4DF3-8F14-C70C15F37008}" srcOrd="0" destOrd="0" presId="urn:microsoft.com/office/officeart/2005/8/layout/hierarchy1"/>
    <dgm:cxn modelId="{C430B860-D1C4-4A2A-A627-686BBF833864}" type="presParOf" srcId="{7C51FD7D-5474-44AB-B1EA-2D37C500AA95}" destId="{A5A076B0-9FC3-4E05-AD09-DCCD77936205}" srcOrd="1" destOrd="0" presId="urn:microsoft.com/office/officeart/2005/8/layout/hierarchy1"/>
    <dgm:cxn modelId="{19194B4B-20E5-42F8-8539-E46E8D1CC462}" type="presParOf" srcId="{7380AAAE-954B-44F4-B9F1-B47DB95AEDD7}" destId="{F62FC6CC-ED25-4200-9226-12D935959675}" srcOrd="1" destOrd="0" presId="urn:microsoft.com/office/officeart/2005/8/layout/hierarchy1"/>
    <dgm:cxn modelId="{771DDDDC-7BF5-4FF3-8657-978A1265A39F}" type="presParOf" srcId="{F62FC6CC-ED25-4200-9226-12D935959675}" destId="{087E8849-0443-478F-9786-BEDFC75E002B}" srcOrd="0" destOrd="0" presId="urn:microsoft.com/office/officeart/2005/8/layout/hierarchy1"/>
    <dgm:cxn modelId="{B4E0A371-E3FA-48D8-A4DB-AC7A928252D9}" type="presParOf" srcId="{F62FC6CC-ED25-4200-9226-12D935959675}" destId="{CBD9C753-D844-4DAB-AC7F-698915146D5E}" srcOrd="1" destOrd="0" presId="urn:microsoft.com/office/officeart/2005/8/layout/hierarchy1"/>
    <dgm:cxn modelId="{A79E4308-4556-42B3-8207-634464DF9B23}" type="presParOf" srcId="{CBD9C753-D844-4DAB-AC7F-698915146D5E}" destId="{40E3C8D9-6876-4274-AC09-8308419A8709}" srcOrd="0" destOrd="0" presId="urn:microsoft.com/office/officeart/2005/8/layout/hierarchy1"/>
    <dgm:cxn modelId="{DF9CF376-0899-41EA-BCCD-BA0578F6A664}" type="presParOf" srcId="{40E3C8D9-6876-4274-AC09-8308419A8709}" destId="{ED2ABEE7-B404-4296-85F0-DDC3C43692F9}" srcOrd="0" destOrd="0" presId="urn:microsoft.com/office/officeart/2005/8/layout/hierarchy1"/>
    <dgm:cxn modelId="{6084AB6E-AA4E-47C3-BF0E-D42258AC9022}" type="presParOf" srcId="{40E3C8D9-6876-4274-AC09-8308419A8709}" destId="{FBED9644-E1FF-4C9F-9E0A-28A3BB956133}" srcOrd="1" destOrd="0" presId="urn:microsoft.com/office/officeart/2005/8/layout/hierarchy1"/>
    <dgm:cxn modelId="{885ACEEF-2B03-46F1-88D6-0AF74E6B255B}" type="presParOf" srcId="{CBD9C753-D844-4DAB-AC7F-698915146D5E}" destId="{AAF5DA13-93E9-4776-8361-A4628DABE229}" srcOrd="1" destOrd="0" presId="urn:microsoft.com/office/officeart/2005/8/layout/hierarchy1"/>
    <dgm:cxn modelId="{1EFEA504-0817-4715-8FB0-0C7C93F5A364}" type="presParOf" srcId="{F62FC6CC-ED25-4200-9226-12D935959675}" destId="{38A6ACDF-4AA6-467D-881B-EB038F74514B}" srcOrd="2" destOrd="0" presId="urn:microsoft.com/office/officeart/2005/8/layout/hierarchy1"/>
    <dgm:cxn modelId="{5297249A-FDF0-45E8-9946-BDBBAEBD216F}" type="presParOf" srcId="{F62FC6CC-ED25-4200-9226-12D935959675}" destId="{29FA27F4-9DE5-4502-949B-9A5F61C9E905}" srcOrd="3" destOrd="0" presId="urn:microsoft.com/office/officeart/2005/8/layout/hierarchy1"/>
    <dgm:cxn modelId="{399C1CE3-7101-44FD-8B84-C7DE3404C9F0}" type="presParOf" srcId="{29FA27F4-9DE5-4502-949B-9A5F61C9E905}" destId="{606DA00D-9E87-40B2-9698-238616500089}" srcOrd="0" destOrd="0" presId="urn:microsoft.com/office/officeart/2005/8/layout/hierarchy1"/>
    <dgm:cxn modelId="{F11E8556-E269-4842-9C42-653FBC457AEE}" type="presParOf" srcId="{606DA00D-9E87-40B2-9698-238616500089}" destId="{33D0DA7D-F0B7-4D63-BA92-EDC7B0513FE5}" srcOrd="0" destOrd="0" presId="urn:microsoft.com/office/officeart/2005/8/layout/hierarchy1"/>
    <dgm:cxn modelId="{04F2CF84-8600-4962-B070-6B388E21B282}" type="presParOf" srcId="{606DA00D-9E87-40B2-9698-238616500089}" destId="{AC55CD7A-7AA7-4752-B5AA-E1F8909BD22A}" srcOrd="1" destOrd="0" presId="urn:microsoft.com/office/officeart/2005/8/layout/hierarchy1"/>
    <dgm:cxn modelId="{C85C590C-53B2-4605-923A-701B2D06DFC7}" type="presParOf" srcId="{29FA27F4-9DE5-4502-949B-9A5F61C9E905}" destId="{E4884FA9-1344-4274-B7E0-52CBE85A3A22}" srcOrd="1" destOrd="0" presId="urn:microsoft.com/office/officeart/2005/8/layout/hierarchy1"/>
    <dgm:cxn modelId="{36A0424B-2931-4DC1-806B-16439475CB10}" type="presParOf" srcId="{F62FC6CC-ED25-4200-9226-12D935959675}" destId="{8919507C-1D1D-42D6-938C-6D85471C2520}" srcOrd="4" destOrd="0" presId="urn:microsoft.com/office/officeart/2005/8/layout/hierarchy1"/>
    <dgm:cxn modelId="{E2FB633E-1EAB-4A34-8FF9-B42CB0FBE589}" type="presParOf" srcId="{F62FC6CC-ED25-4200-9226-12D935959675}" destId="{3C585BB8-FE6C-4AD5-A78D-268D69B8BC05}" srcOrd="5" destOrd="0" presId="urn:microsoft.com/office/officeart/2005/8/layout/hierarchy1"/>
    <dgm:cxn modelId="{D4E315C0-B523-4264-8F4F-4CE6282C674B}" type="presParOf" srcId="{3C585BB8-FE6C-4AD5-A78D-268D69B8BC05}" destId="{A2DDFE43-A159-489C-B026-7A251DD483D9}" srcOrd="0" destOrd="0" presId="urn:microsoft.com/office/officeart/2005/8/layout/hierarchy1"/>
    <dgm:cxn modelId="{AFC0EB8E-D586-4A46-889A-45DCD8A90576}" type="presParOf" srcId="{A2DDFE43-A159-489C-B026-7A251DD483D9}" destId="{35C7A2E2-52CA-42F3-87E3-1D8D977E4971}" srcOrd="0" destOrd="0" presId="urn:microsoft.com/office/officeart/2005/8/layout/hierarchy1"/>
    <dgm:cxn modelId="{6C402A00-1B8B-4D22-BE19-3D76EB696835}" type="presParOf" srcId="{A2DDFE43-A159-489C-B026-7A251DD483D9}" destId="{A6331D59-53AE-464A-BAFE-0C3331092E4B}" srcOrd="1" destOrd="0" presId="urn:microsoft.com/office/officeart/2005/8/layout/hierarchy1"/>
    <dgm:cxn modelId="{74C45843-05AC-48E7-A6DA-3584463C5E86}" type="presParOf" srcId="{3C585BB8-FE6C-4AD5-A78D-268D69B8BC05}" destId="{B0988009-F8E0-46E0-95FE-3D82930AE03B}" srcOrd="1" destOrd="0" presId="urn:microsoft.com/office/officeart/2005/8/layout/hierarchy1"/>
    <dgm:cxn modelId="{DE25DEC5-72B6-431B-BBB2-BCACB0B1CC23}" type="presParOf" srcId="{B0988009-F8E0-46E0-95FE-3D82930AE03B}" destId="{8DFFC2C8-41F5-4EA9-AB2B-F7D4E14FAAE5}" srcOrd="0" destOrd="0" presId="urn:microsoft.com/office/officeart/2005/8/layout/hierarchy1"/>
    <dgm:cxn modelId="{1B2F0C43-981E-4A38-B02E-7DD8F7F416D8}" type="presParOf" srcId="{B0988009-F8E0-46E0-95FE-3D82930AE03B}" destId="{DD461EB4-9EBD-4022-B5D6-190288C16808}" srcOrd="1" destOrd="0" presId="urn:microsoft.com/office/officeart/2005/8/layout/hierarchy1"/>
    <dgm:cxn modelId="{963A41C9-3583-49EE-943F-ABB6F4DA727E}" type="presParOf" srcId="{DD461EB4-9EBD-4022-B5D6-190288C16808}" destId="{76F6A064-57B5-4585-B28D-92BC73A40500}" srcOrd="0" destOrd="0" presId="urn:microsoft.com/office/officeart/2005/8/layout/hierarchy1"/>
    <dgm:cxn modelId="{96E656D1-831D-409F-A77B-926E09F0909E}" type="presParOf" srcId="{76F6A064-57B5-4585-B28D-92BC73A40500}" destId="{744659CC-FEBC-4168-9E9D-3913B318A996}" srcOrd="0" destOrd="0" presId="urn:microsoft.com/office/officeart/2005/8/layout/hierarchy1"/>
    <dgm:cxn modelId="{900D2AE1-3AEF-4FAC-9028-E00A12D632A1}" type="presParOf" srcId="{76F6A064-57B5-4585-B28D-92BC73A40500}" destId="{2AABD5AD-2914-46AD-B61D-9D880C3A57D6}" srcOrd="1" destOrd="0" presId="urn:microsoft.com/office/officeart/2005/8/layout/hierarchy1"/>
    <dgm:cxn modelId="{CB24BA41-FE53-4684-B65D-0F9E2C459D30}" type="presParOf" srcId="{DD461EB4-9EBD-4022-B5D6-190288C16808}" destId="{A4104A1E-AD6B-45F3-BC62-FDD2935DADCD}" srcOrd="1" destOrd="0" presId="urn:microsoft.com/office/officeart/2005/8/layout/hierarchy1"/>
    <dgm:cxn modelId="{44F768DB-B7EC-486B-BA29-EBD4D2672B52}" type="presParOf" srcId="{A4104A1E-AD6B-45F3-BC62-FDD2935DADCD}" destId="{B556236E-EA71-4BF5-93E7-FE69A60A0225}" srcOrd="0" destOrd="0" presId="urn:microsoft.com/office/officeart/2005/8/layout/hierarchy1"/>
    <dgm:cxn modelId="{8B8FABDF-1085-4B21-8407-F428000CD6EC}" type="presParOf" srcId="{A4104A1E-AD6B-45F3-BC62-FDD2935DADCD}" destId="{A425EEC0-0280-427F-8D4F-82611808D6BA}" srcOrd="1" destOrd="0" presId="urn:microsoft.com/office/officeart/2005/8/layout/hierarchy1"/>
    <dgm:cxn modelId="{77DD26B7-CAAB-47D4-890D-B80369F050B6}" type="presParOf" srcId="{A425EEC0-0280-427F-8D4F-82611808D6BA}" destId="{60905C63-B682-4D5B-A3B3-55AA1A65CD27}" srcOrd="0" destOrd="0" presId="urn:microsoft.com/office/officeart/2005/8/layout/hierarchy1"/>
    <dgm:cxn modelId="{2DE4F0E2-9220-4E92-ABDB-166AB40CBA68}" type="presParOf" srcId="{60905C63-B682-4D5B-A3B3-55AA1A65CD27}" destId="{A4600344-1771-47AA-9312-45A99459F71C}" srcOrd="0" destOrd="0" presId="urn:microsoft.com/office/officeart/2005/8/layout/hierarchy1"/>
    <dgm:cxn modelId="{3200BC9F-1D37-42C9-8271-6157BC0E052A}" type="presParOf" srcId="{60905C63-B682-4D5B-A3B3-55AA1A65CD27}" destId="{3CAA769B-E5DC-420D-B71B-32C1A888A870}" srcOrd="1" destOrd="0" presId="urn:microsoft.com/office/officeart/2005/8/layout/hierarchy1"/>
    <dgm:cxn modelId="{F04D42E0-2AFE-404F-8229-F8F0E3125436}" type="presParOf" srcId="{A425EEC0-0280-427F-8D4F-82611808D6BA}" destId="{53825445-B22E-42D2-8D3C-99EFB40FCC5E}" srcOrd="1" destOrd="0" presId="urn:microsoft.com/office/officeart/2005/8/layout/hierarchy1"/>
    <dgm:cxn modelId="{25CAD91B-4039-4B61-B3DF-0370F9EF07DD}" type="presParOf" srcId="{A4104A1E-AD6B-45F3-BC62-FDD2935DADCD}" destId="{C034EFE1-1C48-498A-AE8C-6B50F1B30539}" srcOrd="2" destOrd="0" presId="urn:microsoft.com/office/officeart/2005/8/layout/hierarchy1"/>
    <dgm:cxn modelId="{8A6B34D6-DE3B-463E-9E04-A31EB90DDDC2}" type="presParOf" srcId="{A4104A1E-AD6B-45F3-BC62-FDD2935DADCD}" destId="{681DAB67-20B5-46C9-B23A-64D930D77BAA}" srcOrd="3" destOrd="0" presId="urn:microsoft.com/office/officeart/2005/8/layout/hierarchy1"/>
    <dgm:cxn modelId="{9043E047-6E62-4318-AA7F-8C46FB1F1E44}" type="presParOf" srcId="{681DAB67-20B5-46C9-B23A-64D930D77BAA}" destId="{71982B82-E7BC-43E3-BAFD-7D2E55343B07}" srcOrd="0" destOrd="0" presId="urn:microsoft.com/office/officeart/2005/8/layout/hierarchy1"/>
    <dgm:cxn modelId="{CBE4AC2B-0871-4BA9-995B-15BCFAFB4817}" type="presParOf" srcId="{71982B82-E7BC-43E3-BAFD-7D2E55343B07}" destId="{CF4387F8-2EB9-47C9-9233-ACC0B0E42E8A}" srcOrd="0" destOrd="0" presId="urn:microsoft.com/office/officeart/2005/8/layout/hierarchy1"/>
    <dgm:cxn modelId="{423BFAA5-3660-4330-8A78-4CDB3499D897}" type="presParOf" srcId="{71982B82-E7BC-43E3-BAFD-7D2E55343B07}" destId="{22BBC1AA-F799-4E26-BD6B-62B74141E494}" srcOrd="1" destOrd="0" presId="urn:microsoft.com/office/officeart/2005/8/layout/hierarchy1"/>
    <dgm:cxn modelId="{5C4EBCA3-D76B-44ED-AC35-4FCBC62D3433}" type="presParOf" srcId="{681DAB67-20B5-46C9-B23A-64D930D77BAA}" destId="{5E69BBF9-A7F9-455F-8EAE-0314F11AAFD2}" srcOrd="1" destOrd="0" presId="urn:microsoft.com/office/officeart/2005/8/layout/hierarchy1"/>
    <dgm:cxn modelId="{687E6C4C-BE47-4393-8B9A-12863F874E45}" type="presParOf" srcId="{5E69BBF9-A7F9-455F-8EAE-0314F11AAFD2}" destId="{6033C831-8E77-447F-9E74-C8D7EB4DD5C7}" srcOrd="0" destOrd="0" presId="urn:microsoft.com/office/officeart/2005/8/layout/hierarchy1"/>
    <dgm:cxn modelId="{FD92CDFD-F803-4B4E-8288-0AA94A4CC7AC}" type="presParOf" srcId="{5E69BBF9-A7F9-455F-8EAE-0314F11AAFD2}" destId="{756A42C6-A5AD-4861-A064-2324E61E958D}" srcOrd="1" destOrd="0" presId="urn:microsoft.com/office/officeart/2005/8/layout/hierarchy1"/>
    <dgm:cxn modelId="{CF662BB5-07E7-4209-AD6E-C975DA7EA66D}" type="presParOf" srcId="{756A42C6-A5AD-4861-A064-2324E61E958D}" destId="{717B34A5-42F5-4810-AA50-DF3EA5D110A3}" srcOrd="0" destOrd="0" presId="urn:microsoft.com/office/officeart/2005/8/layout/hierarchy1"/>
    <dgm:cxn modelId="{3CFCB2B2-2F1D-401A-AD6E-1A92A97E6682}" type="presParOf" srcId="{717B34A5-42F5-4810-AA50-DF3EA5D110A3}" destId="{4F97D4EB-2C2E-4F7A-9BFE-FE9302081D21}" srcOrd="0" destOrd="0" presId="urn:microsoft.com/office/officeart/2005/8/layout/hierarchy1"/>
    <dgm:cxn modelId="{289D9546-16F5-49C3-BBDC-69EA5EA9EE6A}" type="presParOf" srcId="{717B34A5-42F5-4810-AA50-DF3EA5D110A3}" destId="{071F265C-D31A-48B1-BE3C-B47643AD622F}" srcOrd="1" destOrd="0" presId="urn:microsoft.com/office/officeart/2005/8/layout/hierarchy1"/>
    <dgm:cxn modelId="{372BCCB7-B4F9-4E65-99D9-E6D14D69256E}" type="presParOf" srcId="{756A42C6-A5AD-4861-A064-2324E61E958D}" destId="{EA9D93C0-96F1-49B3-B101-15C281E78A13}" srcOrd="1" destOrd="0" presId="urn:microsoft.com/office/officeart/2005/8/layout/hierarchy1"/>
    <dgm:cxn modelId="{A799C14C-DA32-4061-9512-1C48DA1B5745}" type="presParOf" srcId="{EA9D93C0-96F1-49B3-B101-15C281E78A13}" destId="{4323D12B-0994-4C26-8572-6D4A92446ED2}" srcOrd="0" destOrd="0" presId="urn:microsoft.com/office/officeart/2005/8/layout/hierarchy1"/>
    <dgm:cxn modelId="{13DF9126-7FE3-4965-9918-4AACA54956CF}" type="presParOf" srcId="{EA9D93C0-96F1-49B3-B101-15C281E78A13}" destId="{9AB32B2A-EE79-42D3-8844-68F65E1BD118}" srcOrd="1" destOrd="0" presId="urn:microsoft.com/office/officeart/2005/8/layout/hierarchy1"/>
    <dgm:cxn modelId="{E39D4BD1-780A-41AD-91CB-22FC1ADE81A5}" type="presParOf" srcId="{9AB32B2A-EE79-42D3-8844-68F65E1BD118}" destId="{FDB4BC92-8B2E-466C-8043-D9825C334075}" srcOrd="0" destOrd="0" presId="urn:microsoft.com/office/officeart/2005/8/layout/hierarchy1"/>
    <dgm:cxn modelId="{53650873-87F2-44F7-B5AA-F3C49D150AEE}" type="presParOf" srcId="{FDB4BC92-8B2E-466C-8043-D9825C334075}" destId="{D031E821-994D-4F51-AB19-3CE8F7FBED5A}" srcOrd="0" destOrd="0" presId="urn:microsoft.com/office/officeart/2005/8/layout/hierarchy1"/>
    <dgm:cxn modelId="{5BD2619D-0AA5-4EAF-B1D8-99D92FA33BA9}" type="presParOf" srcId="{FDB4BC92-8B2E-466C-8043-D9825C334075}" destId="{678AC678-EA69-42B3-AE17-5B0A9E46DB39}" srcOrd="1" destOrd="0" presId="urn:microsoft.com/office/officeart/2005/8/layout/hierarchy1"/>
    <dgm:cxn modelId="{4FE7EF5E-69BE-4C94-A170-BEDA413F5F12}" type="presParOf" srcId="{9AB32B2A-EE79-42D3-8844-68F65E1BD118}" destId="{5CC4F37F-AEFF-415D-823A-AF6F918407BF}" srcOrd="1" destOrd="0" presId="urn:microsoft.com/office/officeart/2005/8/layout/hierarchy1"/>
    <dgm:cxn modelId="{EF37A8A1-445C-47CF-A9A0-97E7FA3A9719}" type="presParOf" srcId="{EA9D93C0-96F1-49B3-B101-15C281E78A13}" destId="{F3132272-5AA2-4E4B-AF10-31CF361E3086}" srcOrd="2" destOrd="0" presId="urn:microsoft.com/office/officeart/2005/8/layout/hierarchy1"/>
    <dgm:cxn modelId="{0E5D0538-B7D8-495B-878B-ED0E3CB85D7A}" type="presParOf" srcId="{EA9D93C0-96F1-49B3-B101-15C281E78A13}" destId="{57F72777-BAE7-4108-BFDB-02CA4E00AC72}" srcOrd="3" destOrd="0" presId="urn:microsoft.com/office/officeart/2005/8/layout/hierarchy1"/>
    <dgm:cxn modelId="{A3D3088C-2807-48B7-A987-021AC8062C8A}" type="presParOf" srcId="{57F72777-BAE7-4108-BFDB-02CA4E00AC72}" destId="{76718881-F36E-44F3-A9C0-F4EE3FF75081}" srcOrd="0" destOrd="0" presId="urn:microsoft.com/office/officeart/2005/8/layout/hierarchy1"/>
    <dgm:cxn modelId="{D255401E-61FF-44EC-9FC9-52E1A6406924}" type="presParOf" srcId="{76718881-F36E-44F3-A9C0-F4EE3FF75081}" destId="{CD57DAED-D24B-476E-9EEE-89EA272CDC09}" srcOrd="0" destOrd="0" presId="urn:microsoft.com/office/officeart/2005/8/layout/hierarchy1"/>
    <dgm:cxn modelId="{0CA2D5DD-8342-45CA-A837-44DB897CE9AF}" type="presParOf" srcId="{76718881-F36E-44F3-A9C0-F4EE3FF75081}" destId="{4FBCF193-DB31-4783-A1CC-DB2C727F3362}" srcOrd="1" destOrd="0" presId="urn:microsoft.com/office/officeart/2005/8/layout/hierarchy1"/>
    <dgm:cxn modelId="{8AABE72F-7B80-46C4-9393-819FC9F7E33D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D17C172F-AFD4-4C40-B29D-CC6ADA8E1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4</TotalTime>
  <Pages>36</Pages>
  <Words>5198</Words>
  <Characters>29632</Characters>
  <Application>Microsoft Office Word</Application>
  <DocSecurity>0</DocSecurity>
  <Lines>246</Lines>
  <Paragraphs>6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Ivan</cp:lastModifiedBy>
  <cp:revision>14</cp:revision>
  <dcterms:created xsi:type="dcterms:W3CDTF">2021-07-05T15:16:00Z</dcterms:created>
  <dcterms:modified xsi:type="dcterms:W3CDTF">2021-07-14T14:35:00Z</dcterms:modified>
</cp:coreProperties>
</file>